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14:paraId="10C773EE" w14:textId="7E1ACBD7" w:rsidR="00740599" w:rsidRPr="009D162D" w:rsidRDefault="007F4970" w:rsidP="00ED68EA">
      <w:pPr>
        <w:pStyle w:val="Header"/>
        <w:jc w:val="center"/>
        <w:spacing w:before="0" w:beforeAutospacing="0" w:after="0" w:afterAutospacing="0" w:lineRule="auto" w:line="240"/>
        <w:rPr>
          <w:szCs w:val="40"/>
          <w:b w:val="0"/>
          <w:i w:val="0"/>
          <w:sz w:val="4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center" w:pos="4320"/>
          <w:tab w:val="right" w:pos="8640"/>
        </w:tabs>
      </w:pPr>
      <w:r>
        <w:rPr>
          <w:szCs w:val="40"/>
          <w:b w:val="0"/>
          <w:i w:val="0"/>
          <w:sz w:val="40"/>
          <w:spacing w:val="0"/>
          <w:w w:val="100"/>
          <w:rFonts w:ascii="Times New Roman" w:cs="Times New Roman" w:eastAsia="SimSun" w:hAnsi="Times New Roman"/>
          <w:caps w:val="0"/>
        </w:rPr>
        <w:t>Sadia</w:t>
      </w:r>
      <w:r>
        <w:rPr>
          <w:szCs w:val="40"/>
          <w:b w:val="0"/>
          <w:i w:val="0"/>
          <w:sz w:val="4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3E7DDE" w:rsidRPr="009D162D">
        <w:rPr>
          <w:szCs w:val="40"/>
          <w:b w:val="0"/>
          <w:i w:val="0"/>
          <w:sz w:val="40"/>
          <w:spacing w:val="0"/>
          <w:w w:val="100"/>
          <w:rFonts w:ascii="Times New Roman" w:cs="Times New Roman" w:eastAsia="SimSun" w:hAnsi="Times New Roman"/>
          <w:caps w:val="0"/>
        </w:rPr>
        <w:t>Riaz</w:t>
      </w:r>
    </w:p>
    <w:p w14:paraId="0BE81925" w14:textId="53AA7228" w:rsidR="004F134E" w:rsidRDefault="007F4970" w:rsidP="007F4970">
      <w:pPr>
        <w:jc w:val="center"/>
        <w:spacing w:before="0" w:beforeAutospacing="0" w:after="0" w:afterAutospacing="0" w:lineRule="auto" w:line="240"/>
        <w:rPr>
          <w:b w:val="0"/>
          <w:i w:val="0"/>
          <w:sz w:val="20"/>
          <w:spacing w:val="0"/>
          <w:w w:val="100"/>
          <w:caps w:val="0"/>
        </w:rPr>
        <w:snapToGrid w:val="0"/>
        <w:textAlignment w:val="baseline"/>
      </w:pP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0312-8731439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|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sadiariazawan3@gmail.com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|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House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#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463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Block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10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Gulistan-e-Johar,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Chishti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Nagar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Near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Kamran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Chowrangi,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Karachi,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Pakistan,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7529</w:t>
      </w:r>
    </w:p>
    <w:p w14:paraId="4CEA3DB9" w14:textId="77777777" w:rsidR="007F4970" w:rsidRPr="006A41DF" w:rsidRDefault="007F4970" w:rsidP="007F4970">
      <w:pPr>
        <w:jc w:val="center"/>
        <w:spacing w:before="0" w:beforeAutospacing="0" w:after="0" w:afterAutospacing="0" w:lineRule="auto" w:line="240"/>
        <w:rPr>
          <w:b w:val="0"/>
          <w:i w:val="0"/>
          <w:sz w:val="20"/>
          <w:spacing w:val="0"/>
          <w:w w:val="100"/>
          <w:caps w:val="0"/>
        </w:rPr>
        <w:snapToGrid w:val="0"/>
        <w:textAlignment w:val="baseline"/>
      </w:pP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/>
      </w:r>
    </w:p>
    <w:p w14:paraId="18A94C81" w14:textId="77777777" w:rsidR="004F134E" w:rsidRPr="00C4141B" w:rsidRDefault="004F134E" w:rsidP="00ED68EA">
      <w:pPr>
        <w:pStyle w:val="ResumeAlignRight"/>
        <w:jc w:val="center"/>
        <w:spacing w:before="0" w:beforeAutospacing="0" w:after="0" w:afterAutospacing="0" w:lineRule="auto" w:line="240"/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pBdr>
          <w:bottom val="single" color="auto" space="1" sz="4"/>
        </w:pBdr>
        <w:snapToGrid w:val="0"/>
        <w:textAlignment w:val="baseline"/>
        <w:tabs>
          <w:tab w:val="left" w:pos="360"/>
          <w:tab w:val="right" w:pos="10080"/>
        </w:tabs>
      </w:pPr>
      <w:r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EDUCATION</w:t>
      </w:r>
    </w:p>
    <w:p w14:paraId="582B5C1F" w14:textId="6D308D39" w:rsidR="007F4970" w:rsidRPr="007F4970" w:rsidRDefault="007F4970" w:rsidP="007F4970">
      <w:pPr>
        <w:pStyle w:val="ResumeAlignRight"/>
        <w:spacing w:before="0" w:beforeAutospacing="0" w:after="0" w:afterAutospacing="0" w:lineRule="auto" w:line="240"/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snapToGrid w:val="0"/>
        <w:ind w:right="-720"/>
        <w:textAlignment w:val="baseline"/>
        <w:tabs>
          <w:tab w:val="right" w:pos="10080"/>
          <w:tab w:val="right" w:pos="10800"/>
        </w:tabs>
      </w:pP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BAHRIA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UNIVERSITY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KARACHI</w:t>
      </w:r>
      <w:r w:rsidR="00A27F85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                                                                                              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ab/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 </w:t>
      </w:r>
      <w:r w:rsidR="00A27F85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    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Karachi,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Pakistan</w:t>
      </w:r>
    </w:p>
    <w:p w14:paraId="16046206" w14:textId="5F39E929" w:rsidR="00421903" w:rsidRDefault="007F4970" w:rsidP="00A27F85">
      <w:pPr>
        <w:pStyle w:val="ResumeAlignRight"/>
        <w:spacing w:before="0" w:beforeAutospacing="0" w:after="0" w:afterAutospacing="0" w:lineRule="auto" w:line="240"/>
        <w:rPr>
          <w:szCs w:val="22"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snapToGrid w:val="0"/>
        <w:ind w:right="-720"/>
        <w:textAlignment w:val="baseline"/>
        <w:tabs>
          <w:tab w:val="right" w:pos="10080"/>
          <w:tab w:val="right" w:pos="10800"/>
        </w:tabs>
      </w:pPr>
      <w:r w:rsidRPr="007F4970">
        <w:rPr>
          <w:szCs w:val="22"/>
          <w:bCs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Bachelor</w:t>
      </w:r>
      <w:r w:rsidRPr="007F4970">
        <w:rPr>
          <w:szCs w:val="22"/>
          <w:bCs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F4970">
        <w:rPr>
          <w:szCs w:val="22"/>
          <w:bCs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of</w:t>
      </w:r>
      <w:r w:rsidRPr="007F4970">
        <w:rPr>
          <w:szCs w:val="22"/>
          <w:bCs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F4970">
        <w:rPr>
          <w:szCs w:val="22"/>
          <w:bCs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Science</w:t>
      </w:r>
      <w:r w:rsidRPr="007F4970">
        <w:rPr>
          <w:szCs w:val="22"/>
          <w:bCs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F4970">
        <w:rPr>
          <w:szCs w:val="22"/>
          <w:bCs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in</w:t>
      </w:r>
      <w:r w:rsidRPr="007F4970">
        <w:rPr>
          <w:szCs w:val="22"/>
          <w:bCs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F4970">
        <w:rPr>
          <w:szCs w:val="22"/>
          <w:bCs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Computer</w:t>
      </w:r>
      <w:r w:rsidRPr="007F4970">
        <w:rPr>
          <w:szCs w:val="22"/>
          <w:bCs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F4970">
        <w:rPr>
          <w:szCs w:val="22"/>
          <w:bCs/>
          <w:b w:val="0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Science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ab/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August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2018-</w:t>
      </w:r>
      <w:r w:rsidRPr="007F4970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A27F85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August</w:t>
      </w:r>
      <w:r w:rsidR="00A27F85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A27F85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2022</w:t>
      </w:r>
    </w:p>
    <w:p w14:paraId="371EA92F" w14:textId="5DB76210" w:rsidR="003E2185" w:rsidRPr="000D220C" w:rsidRDefault="000D220C" w:rsidP="00A27F85">
      <w:pPr>
        <w:pStyle w:val="ResumeAlignRight"/>
        <w:spacing w:before="0" w:beforeAutospacing="0" w:after="0" w:afterAutospacing="0" w:lineRule="auto" w:line="240"/>
        <w:rPr>
          <w:szCs w:val="20"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right" w:pos="10080"/>
        </w:tabs>
      </w:pPr>
      <w:r w:rsidRPr="000D220C"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umulative</w:t>
      </w:r>
      <w:r w:rsidRPr="000D220C"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0D220C"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PA</w:t>
      </w:r>
      <w:r w:rsidRPr="000D220C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:</w:t>
      </w:r>
      <w:r w:rsidRPr="000D220C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0D220C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3.</w:t>
      </w:r>
      <w:r w:rsid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19</w:t>
      </w:r>
      <w:r w:rsidRPr="000D220C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/4.0</w:t>
      </w:r>
      <w:r w:rsidR="00C2123A" w:rsidRPr="000D220C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ab/>
      </w:r>
    </w:p>
    <w:p w14:paraId="0D4B364A" w14:textId="4F559088" w:rsidR="007F4970" w:rsidRPr="007F4970" w:rsidRDefault="00C04716" w:rsidP="007F4970">
      <w:pPr>
        <w:pStyle w:val="jobs-ppc-criterialist-item"/>
        <w:spacing w:before="0" w:beforeAutospacing="0" w:after="0" w:afterAutospacing="0" w:lineRule="auto" w:line="240"/>
        <w:rPr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snapToGrid w:val="0"/>
        <w:textAlignment w:val="baseline"/>
        <w:shd w:fill="FFFFFF" w:color="auto" w:val="clear"/>
      </w:pPr>
      <w:r w:rsidRPr="00C4141B">
        <w:rPr>
          <w:szCs w:val="20"/>
          <w:b w:val="1"/>
          <w:i w:val="0"/>
          <w:sz w:val="20"/>
          <w:spacing w:val="0"/>
          <w:w w:val="100"/>
          <w:rFonts w:eastAsia="Times New Roman"/>
          <w:caps w:val="0"/>
        </w:rPr>
        <w:t>Awards</w:t>
      </w:r>
      <w:r w:rsidRPr="00C4141B">
        <w:rPr>
          <w:szCs w:val="20"/>
          <w:b w:val="0"/>
          <w:i w:val="0"/>
          <w:sz w:val="20"/>
          <w:spacing w:val="0"/>
          <w:w w:val="100"/>
          <w:rFonts w:eastAsia="Times New Roman"/>
          <w:caps w:val="0"/>
        </w:rPr>
        <w:t>:</w:t>
      </w:r>
      <w:r w:rsidRPr="00C4141B">
        <w:rPr>
          <w:szCs w:val="20"/>
          <w:b w:val="0"/>
          <w:i w:val="0"/>
          <w:sz w:val="20"/>
          <w:spacing w:val="0"/>
          <w:w w:val="100"/>
          <w:rFonts w:eastAsia="Times New Roman"/>
          <w:caps w:val="0"/>
        </w:rPr>
        <w:t> </w:t>
      </w:r>
      <w:r w:rsidRPr="00C4141B">
        <w:rPr>
          <w:szCs w:val="20"/>
          <w:b w:val="0"/>
          <w:i w:val="0"/>
          <w:sz w:val="20"/>
          <w:spacing w:val="0"/>
          <w:w w:val="100"/>
          <w:rFonts w:eastAsia="Times New Roman"/>
          <w:caps w:val="0"/>
        </w:rPr>
        <w:t>Dean’s</w:t>
      </w:r>
      <w:r w:rsidRPr="00C4141B">
        <w:rPr>
          <w:szCs w:val="20"/>
          <w:b w:val="0"/>
          <w:i w:val="0"/>
          <w:sz w:val="20"/>
          <w:spacing w:val="0"/>
          <w:w w:val="100"/>
          <w:rFonts w:eastAsia="Times New Roman"/>
          <w:caps w:val="0"/>
        </w:rPr>
        <w:t> </w:t>
      </w:r>
      <w:r w:rsidRPr="00C4141B">
        <w:rPr>
          <w:szCs w:val="20"/>
          <w:b w:val="0"/>
          <w:i w:val="0"/>
          <w:sz w:val="20"/>
          <w:spacing w:val="0"/>
          <w:w w:val="100"/>
          <w:rFonts w:eastAsia="Times New Roman"/>
          <w:caps w:val="0"/>
        </w:rPr>
        <w:t>List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Leadership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="00DF5C51" w:rsidRPr="00DF5C51">
        <w:rPr>
          <w:szCs w:val="2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S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ales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Communication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Economics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Finance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Entertainment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Finance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Statistics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Bankin</w:t>
      </w:r>
      <w:r w:rsidR="00BE0E39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g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Pro</w:t>
      </w:r>
      <w:r w:rsidR="00BE0E39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g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rammin</w:t>
      </w:r>
      <w:r w:rsidR="00BE0E39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g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Data</w:t>
      </w:r>
      <w:r w:rsidR="00DF5C51"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</w:p>
    <w:p w14:paraId="60FDAD5D" w14:textId="61FAB291" w:rsidR="00C04716" w:rsidRPr="00DF5C51" w:rsidRDefault="00DF5C51" w:rsidP="007F4970">
      <w:pPr>
        <w:pStyle w:val="jobs-ppc-criterialist-item"/>
        <w:spacing w:before="0" w:beforeAutospacing="0" w:after="0" w:afterAutospacing="0" w:lineRule="auto" w:line="240"/>
        <w:rPr>
          <w:szCs w:val="2"/>
          <w:b w:val="0"/>
          <w:i w:val="0"/>
          <w:color w:val="FFFFFF"/>
          <w:sz w:val="2"/>
          <w:spacing w:val="0"/>
          <w:w w:val="100"/>
          <w:rFonts w:eastAsia="Times New Roman"/>
          <w:caps w:val="0"/>
        </w:rPr>
        <w:snapToGrid w:val="0"/>
        <w:textAlignment w:val="baseline"/>
        <w:shd w:fill="FFFFFF" w:color="auto" w:val="clear"/>
      </w:pP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Analytics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Motivated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Sports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Athletic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Intern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IT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Technolo</w:t>
      </w:r>
      <w:r w:rsidR="00BE0E39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g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y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Marketin</w:t>
      </w:r>
      <w:r w:rsidR="00BE0E39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g</w:t>
      </w:r>
      <w:r w:rsidRPr="00DF5C51">
        <w:rPr>
          <w:rStyle w:val="jobs-ppc-criteriavalue"/>
          <w:szCs w:val="2"/>
          <w:bdr w:val="none" w:sz="0" w:space="0" w:color="auto" w:frame="1"/>
          <w:b w:val="0"/>
          <w:i w:val="0"/>
          <w:color w:val="FFFFFF"/>
          <w:sz w:val="2"/>
          <w:spacing w:val="0"/>
          <w:w w:val="100"/>
          <w:rFonts w:ascii="Segoe UI" w:cs="Segoe UI" w:hAnsi="Segoe UI"/>
          <w:caps w:val="0"/>
        </w:rPr>
        <w:t> </w:t>
      </w:r>
    </w:p>
    <w:p w14:paraId="4EA1B91E" w14:textId="6FACAF0D" w:rsidR="00AD0C9C" w:rsidRPr="00733DC5" w:rsidRDefault="002838F3" w:rsidP="00733DC5">
      <w:pPr>
        <w:pStyle w:val="ResumeAlignRight"/>
        <w:jc w:val="center"/>
        <w:spacing w:before="0" w:beforeAutospacing="0" w:after="0" w:afterAutospacing="0" w:lineRule="auto" w:line="240"/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pBdr>
          <w:bottom val="single" color="auto" space="1" sz="4"/>
        </w:pBdr>
        <w:snapToGrid w:val="0"/>
        <w:textAlignment w:val="baseline"/>
        <w:tabs>
          <w:tab w:val="left" w:pos="360"/>
          <w:tab w:val="right" w:pos="10080"/>
        </w:tabs>
      </w:pPr>
      <w:r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WORK</w:t>
      </w:r>
      <w:r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3F4FE8"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EXPERIENCE</w:t>
      </w:r>
      <w:r w:rsidR="00876527">
        <w:rPr>
          <w:szCs w:val="20"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</w:p>
    <w:p w14:paraId="31FFB4D3" w14:textId="18D29C79" w:rsidR="00E529FE" w:rsidRPr="00BE0E39" w:rsidRDefault="00A24F3D" w:rsidP="00E529FE">
      <w:pPr>
        <w:pStyle w:val="ResumeAlignRight"/>
        <w:spacing w:before="0" w:beforeAutospacing="0" w:after="0" w:afterAutospacing="0" w:lineRule="auto" w:line="240"/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right" w:pos="10080"/>
          <w:tab w:val="right" w:pos="10800"/>
        </w:tabs>
      </w:pPr>
      <w:proofErr w:type="spellStart"/>
      <w:r w:rsidRPr="00A24F3D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SunnayAdi</w:t>
      </w:r>
      <w:proofErr w:type="spellEnd"/>
      <w:r w:rsidR="00E529FE" w:rsidRPr="00BE0E39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ab/>
      </w:r>
      <w:r w:rsidRPr="00A24F3D"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stland</w:t>
      </w:r>
      <w:r w:rsidRPr="00A24F3D"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rade</w:t>
      </w:r>
      <w:r w:rsidRPr="00A24F3D"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entre,</w:t>
      </w:r>
      <w:r w:rsidRPr="00A24F3D"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Karachi</w:t>
      </w:r>
    </w:p>
    <w:p w14:paraId="39C8E017" w14:textId="32CEB5D8" w:rsidR="00E529FE" w:rsidRPr="00BE0E39" w:rsidRDefault="00A24F3D" w:rsidP="00E529FE">
      <w:pPr>
        <w:pStyle w:val="ResumeAlignRight"/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right" w:pos="10080"/>
          <w:tab w:val="right" w:pos="10800"/>
        </w:tabs>
      </w:pPr>
      <w:r w:rsidRPr="00A24F3D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Graphics</w:t>
      </w:r>
      <w:r w:rsidRPr="00A24F3D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Designer</w:t>
      </w:r>
      <w:r w:rsidRPr="00A24F3D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Intern</w:t>
      </w:r>
      <w:r w:rsidR="00E529FE" w:rsidRPr="00BE0E39">
        <w:rPr>
          <w:szCs w:val="20"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ab/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March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2022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–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pril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2022</w:t>
      </w:r>
    </w:p>
    <w:p w14:paraId="78BDA0B9" w14:textId="256FECE2" w:rsidR="00A24F3D" w:rsidRPr="00A24F3D" w:rsidRDefault="00A24F3D" w:rsidP="00A24F3D">
      <w:pPr>
        <w:pStyle w:val="ResumeAlignRight"/>
        <w:numPr>
          <w:ilvl w:val="0"/>
          <w:numId w:val="37"/>
        </w:numPr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left" w:pos="360"/>
          <w:tab w:val="right" w:pos="10080"/>
          <w:tab w:val="right" w:pos="10800"/>
        </w:tabs>
      </w:pP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Learn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d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dobe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llustrator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ith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epth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unctionality</w:t>
      </w:r>
    </w:p>
    <w:p w14:paraId="1DCBE16E" w14:textId="6E416674" w:rsidR="00A24F3D" w:rsidRPr="00A24F3D" w:rsidRDefault="00A24F3D" w:rsidP="00A24F3D">
      <w:pPr>
        <w:pStyle w:val="ResumeAlignRight"/>
        <w:numPr>
          <w:ilvl w:val="0"/>
          <w:numId w:val="37"/>
        </w:numPr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left" w:pos="360"/>
          <w:tab w:val="right" w:pos="10080"/>
          <w:tab w:val="right" w:pos="10800"/>
        </w:tabs>
      </w:pP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orked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n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ouple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f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rojects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n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733DC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entool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733DC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th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oper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unctionality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733DC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xtended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eatures</w:t>
      </w:r>
    </w:p>
    <w:p w14:paraId="2B332EA9" w14:textId="109FEA23" w:rsidR="00E529FE" w:rsidRPr="00BE0E39" w:rsidRDefault="00733DC5" w:rsidP="00A24F3D">
      <w:pPr>
        <w:pStyle w:val="ResumeAlignRight"/>
        <w:numPr>
          <w:ilvl w:val="0"/>
          <w:numId w:val="37"/>
        </w:numPr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left" w:pos="360"/>
          <w:tab w:val="right" w:pos="10080"/>
          <w:tab w:val="right" w:pos="10800"/>
        </w:tabs>
      </w:pP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reated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proofErr w:type="spellStart"/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ontSize</w:t>
      </w:r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logo</w:t>
      </w:r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proofErr w:type="spellEnd"/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reated</w:t>
      </w:r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logos</w:t>
      </w:r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or</w:t>
      </w:r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A24F3D" w:rsidRPr="00A24F3D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bsite</w:t>
      </w:r>
    </w:p>
    <w:p w14:paraId="1593CDBD" w14:textId="6F020D54" w:rsidR="00BE0E39" w:rsidRPr="00080537" w:rsidRDefault="00BE0E39" w:rsidP="00A24F3D">
      <w:pPr>
        <w:pStyle w:val="ResumeAlignRight"/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ind w:left="360"/>
        <w:textAlignment w:val="baseline"/>
        <w:tabs>
          <w:tab w:val="left" w:pos="360"/>
          <w:tab w:val="right" w:pos="10080"/>
          <w:tab w:val="right" w:pos="10800"/>
        </w:tabs>
      </w:pP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/>
      </w:r>
    </w:p>
    <w:p w14:paraId="676DB93F" w14:textId="77777777" w:rsidR="00D6458D" w:rsidRPr="00BE0E39" w:rsidRDefault="00D6458D" w:rsidP="00D6458D">
      <w:pPr>
        <w:pStyle w:val="ResumeAlignRight"/>
        <w:spacing w:before="0" w:beforeAutospacing="0" w:after="0" w:afterAutospacing="0" w:lineRule="auto" w:line="240"/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right" w:pos="10080"/>
          <w:tab w:val="right" w:pos="10800"/>
        </w:tabs>
      </w:pPr>
      <w:r w:rsidRPr="00BE0E39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Afiniti</w:t>
      </w:r>
      <w:r w:rsidRPr="00BE0E39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ab/>
      </w:r>
      <w:r w:rsidRPr="00BE0E39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Karachi,</w:t>
      </w:r>
      <w:r w:rsidRPr="00BE0E39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Pakistan</w:t>
      </w:r>
    </w:p>
    <w:p w14:paraId="419C075B" w14:textId="5C3DCAF2" w:rsidR="00A27F85" w:rsidRDefault="00A27F85" w:rsidP="00A27F85">
      <w:pPr>
        <w:pStyle w:val="ResumeAlignRight"/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right" w:pos="10080"/>
          <w:tab w:val="right" w:pos="10800"/>
        </w:tabs>
      </w:pP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Software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Testing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  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|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Project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Trainee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Program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iCs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>Intern</w:t>
      </w:r>
      <w:r w:rsidR="00D6458D" w:rsidRPr="00BE0E39">
        <w:rPr>
          <w:szCs w:val="20"/>
          <w:b w:val="0"/>
          <w:i w:val="1"/>
          <w:sz w:val="20"/>
          <w:spacing w:val="0"/>
          <w:w w:val="100"/>
          <w:rFonts w:ascii="Times New Roman" w:cs="Times New Roman" w:eastAsia="SimSun" w:hAnsi="Times New Roman"/>
          <w:caps w:val="0"/>
        </w:rPr>
        <w:tab/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July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2020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–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ugust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2020</w:t>
      </w:r>
    </w:p>
    <w:p w14:paraId="02BBC8EC" w14:textId="3221468B" w:rsidR="00D6458D" w:rsidRPr="00BE0E39" w:rsidRDefault="00D6458D" w:rsidP="00D6458D">
      <w:pPr>
        <w:pStyle w:val="ResumeAlignRight"/>
        <w:numPr>
          <w:ilvl w:val="0"/>
          <w:numId w:val="18"/>
        </w:numPr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left" w:pos="360"/>
          <w:tab w:val="right" w:pos="10080"/>
          <w:tab w:val="right" w:pos="10800"/>
        </w:tabs>
      </w:pP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finiti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uses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rtificial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telli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nce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(AI)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air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lients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n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ehavioral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asis,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leadin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crease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nterprise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ofitability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</w:p>
    <w:p w14:paraId="07DAD671" w14:textId="369C5564" w:rsidR="00A27F85" w:rsidRPr="00A27F85" w:rsidRDefault="00A27F85" w:rsidP="00A27F85">
      <w:pPr>
        <w:pStyle w:val="ResumeAlignRight"/>
        <w:numPr>
          <w:ilvl w:val="0"/>
          <w:numId w:val="18"/>
        </w:numPr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left" w:pos="360"/>
          <w:tab w:val="right" w:pos="10080"/>
          <w:tab w:val="right" w:pos="10800"/>
        </w:tabs>
      </w:pP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st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d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oftware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d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rrors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hile</w:t>
      </w:r>
      <w:r w:rsidRPr="00A27F85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all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s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all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low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airing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ttributes</w:t>
      </w:r>
    </w:p>
    <w:p w14:paraId="1E2EDE09" w14:textId="535AE1CE" w:rsidR="00D6458D" w:rsidRPr="00BE0E39" w:rsidRDefault="00A24F3D" w:rsidP="00A24F3D">
      <w:pPr>
        <w:pStyle w:val="ResumeAlignRight"/>
        <w:numPr>
          <w:ilvl w:val="0"/>
          <w:numId w:val="18"/>
        </w:numPr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left" w:pos="360"/>
          <w:tab w:val="right" w:pos="10080"/>
          <w:tab w:val="right" w:pos="10800"/>
        </w:tabs>
      </w:pP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orked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n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uilding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art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f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pplication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at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all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enter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gents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used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or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alling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swering</w:t>
      </w:r>
    </w:p>
    <w:p w14:paraId="0708C123" w14:textId="0E533F3F" w:rsidR="00D6458D" w:rsidRPr="00BE0E39" w:rsidRDefault="00D6458D" w:rsidP="00D6458D">
      <w:pPr>
        <w:pStyle w:val="ResumeAlignRight"/>
        <w:numPr>
          <w:ilvl w:val="0"/>
          <w:numId w:val="18"/>
        </w:numPr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left" w:pos="360"/>
          <w:tab w:val="right" w:pos="10080"/>
          <w:tab w:val="right" w:pos="10800"/>
        </w:tabs>
      </w:pP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alyzed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terpreted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i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ata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or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mplementin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l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rithmic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trate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c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han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</w:t>
      </w:r>
      <w:r w:rsidRPr="00BE0E39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s</w:t>
      </w:r>
    </w:p>
    <w:p w14:paraId="5000D38E" w14:textId="5064703D" w:rsidR="00D6458D" w:rsidRPr="00D6458D" w:rsidRDefault="00D6458D" w:rsidP="00A24F3D">
      <w:pPr>
        <w:pStyle w:val="ResumeAlignRight"/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ind w:left="360"/>
        <w:textAlignment w:val="baseline"/>
        <w:tabs>
          <w:tab w:val="left" w:pos="360"/>
          <w:tab w:val="right" w:pos="10080"/>
          <w:tab w:val="right" w:pos="10800"/>
        </w:tabs>
      </w:pP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/>
      </w:r>
    </w:p>
    <w:p w14:paraId="1DC3BBC0" w14:textId="28384017" w:rsidR="00F97762" w:rsidRPr="00C4141B" w:rsidRDefault="00F97762" w:rsidP="00F97762">
      <w:pPr>
        <w:pStyle w:val="ResumeAlignRight"/>
        <w:jc w:val="center"/>
        <w:spacing w:before="0" w:beforeAutospacing="0" w:after="0" w:afterAutospacing="0" w:lineRule="auto" w:line="240"/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pBdr>
          <w:bottom val="single" color="auto" space="1" sz="4"/>
        </w:pBdr>
        <w:snapToGrid w:val="0"/>
        <w:textAlignment w:val="baseline"/>
        <w:tabs>
          <w:tab w:val="left" w:pos="360"/>
          <w:tab w:val="right" w:pos="10080"/>
          <w:tab w:val="right" w:pos="10800"/>
        </w:tabs>
      </w:pPr>
      <w:r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PROJECTS</w:t>
      </w:r>
    </w:p>
    <w:p w14:paraId="4755EA39" w14:textId="77777777" w:rsidR="00733DC5" w:rsidRPr="00834D64" w:rsidRDefault="00733DC5" w:rsidP="00733DC5">
      <w:pPr>
        <w:spacing w:before="0" w:beforeAutospacing="0" w:after="0" w:afterAutospacing="0" w:line="0" w:lineRule="atLeast"/>
        <w:rPr>
          <w:szCs w:val="22"/>
          <w:b w:val="0"/>
          <w:i w:val="0"/>
          <w:sz w:val="20"/>
          <w:spacing w:val="0"/>
          <w:w w:val="100"/>
          <w:rFonts w:eastAsia="Times New Roman"/>
          <w:caps w:val="0"/>
        </w:rPr>
        <w:snapToGrid w:val="0"/>
        <w:textAlignment w:val="baseline"/>
      </w:pP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Deaths</w:t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 </w:t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From</w:t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 </w:t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Air</w:t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 </w:t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P</w:t>
      </w:r>
      <w:r w:rsidRPr="00834D64"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ollution</w:t>
      </w:r>
      <w:r w:rsidRPr="00834D64"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 </w:t>
      </w:r>
      <w:r>
        <w:rPr>
          <w:szCs w:val="22"/>
          <w:b w:val="0"/>
          <w:i w:val="0"/>
          <w:sz w:val="24"/>
          <w:spacing w:val="0"/>
          <w:w w:val="100"/>
          <w:rFonts w:eastAsia="Times New Roman"/>
          <w:caps w:val="0"/>
        </w:rPr>
        <w:t> </w:t>
      </w:r>
      <w:r>
        <w:rPr>
          <w:szCs w:val="22"/>
          <w:b w:val="0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0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0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0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0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0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0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0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ab/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Feb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2021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–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July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2021</w:t>
      </w:r>
    </w:p>
    <w:p w14:paraId="46076F03" w14:textId="78892FAB" w:rsidR="00733DC5" w:rsidRPr="008C33E0" w:rsidRDefault="00733DC5" w:rsidP="00733DC5">
      <w:pPr>
        <w:pStyle w:val="ListParagraph"/>
        <w:jc w:val="both"/>
        <w:numPr>
          <w:ilvl w:val="0"/>
          <w:numId w:val="38"/>
        </w:numPr>
        <w:spacing w:before="0" w:beforeAutospacing="0" w:after="0" w:afterAutospacing="0" w:lineRule="auto" w:line="240"/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ind w:left="720"/>
        <w:textAlignment w:val="baseline"/>
        <w:tabs>
          <w:tab w:val="right" w:pos="10800"/>
        </w:tabs>
      </w:pP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is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oject,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irstly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,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oogl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ollab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uploads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xcel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heet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(dataset)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n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libraries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re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mported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read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SV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il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rough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ecode.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B57A13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alyzed</w:t>
      </w:r>
      <w:r w:rsidR="00B57A13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leansed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ataset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remov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y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pecial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haracters,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null,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proofErr w:type="spellStart"/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tc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mak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ocess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fficient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rror-proof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.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r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bl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proofErr w:type="spellEnd"/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cal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ur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numerical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ield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e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map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f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caled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ata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hich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s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etween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0-1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.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r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bl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normaliz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ata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et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normal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istribution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.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next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hase,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ata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r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plit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to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wo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atasets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namely,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raining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ata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est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ata,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eploy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lgorithm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(Linear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regression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ecision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ree)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etermine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nd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oduct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f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hich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proofErr w:type="gramStart"/>
      <w:proofErr w:type="gramEnd"/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lgorithm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c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model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ive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est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ccuracy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rate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f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eath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ccording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years.</w:t>
      </w:r>
    </w:p>
    <w:p w14:paraId="263AABEB" w14:textId="6577F046" w:rsidR="00733DC5" w:rsidRDefault="00733DC5" w:rsidP="00733DC5">
      <w:pPr>
        <w:pStyle w:val="ListParagraph"/>
        <w:jc w:val="both"/>
        <w:numPr>
          <w:ilvl w:val="0"/>
          <w:numId w:val="38"/>
        </w:numPr>
        <w:spacing w:before="0" w:beforeAutospacing="0" w:after="0" w:afterAutospacing="0" w:lineRule="auto" w:line="240"/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ind w:left="720"/>
        <w:textAlignment w:val="baseline"/>
        <w:tabs>
          <w:tab w:val="left" w:pos="2745"/>
        </w:tabs>
      </w:pP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r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bl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uild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i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model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ith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D3FF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djustment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.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wo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ignificant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variables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y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ar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r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ollution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layed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massive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role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onstruct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g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ediction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model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o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ovide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est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result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f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how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many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eaths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ill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e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ccurring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ollowing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733DC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year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.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is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oject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on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1</w:t>
      </w:r>
      <w:r w:rsidR="00E47AA5" w:rsidRPr="00E47AA5">
        <w:rPr>
          <w:b w:val="0"/>
          <w:i w:val="0"/>
          <w:sz w:val="20"/>
          <w:spacing w:val="0"/>
          <w:w w:val="100"/>
          <w:vertAlign w:val="superscript"/>
          <w:rFonts w:ascii="Times New Roman" w:cs="Times New Roman" w:eastAsia="SimSun" w:hAnsi="Times New Roman"/>
          <w:caps w:val="0"/>
        </w:rPr>
        <w:t>st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osition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lassroom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as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recognized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department.</w:t>
      </w:r>
      <w:r w:rsidR="00E47AA5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</w:p>
    <w:p w14:paraId="33E22A71" w14:textId="77777777" w:rsidR="00733DC5" w:rsidRDefault="00733DC5" w:rsidP="00733DC5">
      <w:pPr>
        <w:jc w:val="both"/>
        <w:spacing w:before="0" w:beforeAutospacing="0" w:after="0" w:afterAutospacing="0" w:lineRule="auto" w:line="240"/>
        <w:rPr>
          <w:szCs w:val="22"/>
          <w:b w:val="1"/>
          <w:i w:val="0"/>
          <w:sz w:val="22"/>
          <w:spacing w:val="0"/>
          <w:w w:val="100"/>
          <w:caps w:val="0"/>
        </w:rPr>
        <w:snapToGrid w:val="0"/>
        <w:textAlignment w:val="baseline"/>
        <w:tabs>
          <w:tab w:val="left" w:pos="2745"/>
        </w:tabs>
      </w:pPr>
      <w:r w:rsidRPr="008C33E0"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Movie</w:t>
      </w:r>
      <w:r w:rsidRPr="008C33E0"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 </w:t>
      </w:r>
      <w:r w:rsidRPr="008C33E0"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Recommendation</w:t>
      </w:r>
      <w:r w:rsidRPr="008C33E0"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 </w:t>
      </w:r>
      <w:r w:rsidRPr="008C33E0"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System</w:t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> </w:t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1"/>
          <w:i w:val="0"/>
          <w:sz w:val="24"/>
          <w:spacing w:val="0"/>
          <w:w w:val="100"/>
          <w:rFonts w:eastAsia="Times New Roman"/>
          <w:caps w:val="0"/>
        </w:rPr>
        <w:tab/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Aug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2021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–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Jan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2"/>
          <w:b w:val="1"/>
          <w:i w:val="0"/>
          <w:sz w:val="22"/>
          <w:spacing w:val="0"/>
          <w:w w:val="100"/>
          <w:rFonts w:ascii="Times New Roman" w:cs="Times New Roman" w:eastAsia="SimSun" w:hAnsi="Times New Roman"/>
          <w:caps w:val="0"/>
        </w:rPr>
        <w:t>2022</w:t>
      </w:r>
    </w:p>
    <w:p w14:paraId="06830340" w14:textId="4549A803" w:rsidR="00733DC5" w:rsidRPr="008C33E0" w:rsidRDefault="00E47AA5" w:rsidP="00733DC5">
      <w:pPr>
        <w:pStyle w:val="ListParagraph"/>
        <w:numPr>
          <w:ilvl w:val="0"/>
          <w:numId w:val="39"/>
        </w:numPr>
        <w:spacing w:before="0" w:beforeAutospacing="0" w:after="0" w:afterAutospacing="0" w:lineRule="auto" w:line="240"/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ind w:left="720"/>
        <w:textAlignment w:val="baseline"/>
      </w:pP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is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oject,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uild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733DC5"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733DC5"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ystem</w:t>
      </w:r>
      <w:r w:rsidR="00733DC5"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or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users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at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r</w:t>
      </w:r>
      <w:r w:rsidR="00733DC5"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commends</w:t>
      </w:r>
      <w:r w:rsidR="00733DC5"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movie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most</w:t>
      </w: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733DC5"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fficient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ay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ased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n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he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user’s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likes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eviously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atched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movies.</w:t>
      </w:r>
    </w:p>
    <w:p w14:paraId="6B206BB0" w14:textId="4AF9A452" w:rsidR="00733DC5" w:rsidRPr="008C33E0" w:rsidRDefault="00733DC5" w:rsidP="00733DC5">
      <w:pPr>
        <w:pStyle w:val="ListParagraph"/>
        <w:numPr>
          <w:ilvl w:val="0"/>
          <w:numId w:val="39"/>
        </w:numPr>
        <w:spacing w:before="0" w:beforeAutospacing="0" w:after="0" w:afterAutospacing="0" w:lineRule="auto" w:line="240"/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snapToGrid w:val="0"/>
        <w:ind w:left="720"/>
        <w:textAlignment w:val="baseline"/>
      </w:pP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The </w:t>
      </w:r>
      <w:r w:rsidRPr="008C33E0">
        <w:rPr>
          <w:bCs/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goal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 of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a </w:t>
      </w:r>
      <w:r w:rsidRPr="008C33E0">
        <w:rPr>
          <w:bCs/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recommender</w:t>
      </w:r>
      <w:r w:rsidRPr="008C33E0">
        <w:rPr>
          <w:bCs/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Cs/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system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 is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to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generate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meaningful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recommendations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of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movies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that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might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interest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the</w:t>
      </w:r>
      <w:r w:rsidR="00807051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="00807051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user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.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Suggest</w:t>
      </w:r>
      <w:r w:rsidR="00807051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ed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movies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on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Netflix,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are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real-world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examples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of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the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operation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of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industry-strength </w:t>
      </w:r>
      <w:r w:rsidRPr="008C33E0">
        <w:rPr>
          <w:bCs/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recommender</w:t>
      </w:r>
      <w:r w:rsidRPr="008C33E0">
        <w:rPr>
          <w:bCs/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Cs/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systems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.</w:t>
      </w:r>
      <w:r w:rsidRPr="008C33E0">
        <w:rPr>
          <w:b w:val="0"/>
          <w:i w:val="0"/>
          <w:color w:val="202124"/>
          <w:sz w:val="20"/>
          <w:spacing w:val="0"/>
          <w:w w:val="100"/>
          <w:shd w:fill="FFFFFF" w:color="auto" w:val="clear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Recommendation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ystem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ovid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ontent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or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u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y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taking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hat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ther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eople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recommend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well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our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selections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to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ccount.</w:t>
      </w:r>
      <w:r w:rsidRPr="008C33E0"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</w:p>
    <w:p w14:paraId="1F923708" w14:textId="77777777" w:rsidR="00733DC5" w:rsidRPr="00C4141B" w:rsidRDefault="00733DC5" w:rsidP="00807051">
      <w:pPr>
        <w:pStyle w:val="ListParagraph"/>
        <w:spacing w:before="0" w:beforeAutospacing="0" w:after="0" w:afterAutospacing="0" w:lineRule="auto" w:line="240"/>
        <w:rPr>
          <w:szCs w:val="20"/>
          <w:bCs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ind w:left="360"/>
        <w:textAlignment w:val="baseline"/>
        <w:tabs>
          <w:tab w:val="right" w:pos="10800"/>
        </w:tabs>
      </w:pPr>
      <w:r>
        <w:rPr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/>
      </w:r>
    </w:p>
    <w:p w14:paraId="6468B7F9" w14:textId="73F3CD34" w:rsidR="00F97762" w:rsidRPr="00080537" w:rsidRDefault="00F97762" w:rsidP="00080537">
      <w:pPr>
        <w:spacing w:before="0" w:beforeAutospacing="0" w:after="0" w:afterAutospacing="0" w:lineRule="auto" w:line="240"/>
        <w:rPr>
          <w:szCs w:val="20"/>
          <w:b w:val="1"/>
          <w:i w:val="0"/>
          <w:sz w:val="20"/>
          <w:spacing w:val="0"/>
          <w:w w:val="100"/>
          <w:caps w:val="0"/>
        </w:rPr>
        <w:snapToGrid w:val="0"/>
        <w:textAlignment w:val="baseline"/>
        <w:tabs>
          <w:tab w:val="right" w:pos="10800"/>
        </w:tabs>
      </w:pPr>
      <w:r>
        <w:rPr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/>
      </w:r>
    </w:p>
    <w:p w14:paraId="35D7B98D" w14:textId="24511972" w:rsidR="004F134E" w:rsidRPr="00C4141B" w:rsidRDefault="008749A4" w:rsidP="002F771E">
      <w:pPr>
        <w:pStyle w:val="ResumeAlignRight"/>
        <w:jc w:val="center"/>
        <w:spacing w:before="0" w:beforeAutospacing="0" w:after="0" w:afterAutospacing="0" w:lineRule="auto" w:line="240"/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pBdr>
          <w:bottom val="single" color="auto" space="1" sz="4"/>
        </w:pBdr>
        <w:snapToGrid w:val="0"/>
        <w:textAlignment w:val="baseline"/>
        <w:tabs>
          <w:tab w:val="left" w:pos="360"/>
          <w:tab w:val="right" w:pos="10080"/>
          <w:tab w:val="right" w:pos="10800"/>
        </w:tabs>
      </w:pPr>
      <w:r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LEADERSHIP</w:t>
      </w:r>
      <w:r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A</w:t>
      </w:r>
      <w:r w:rsidR="00C4141B"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CTIVITIES</w:t>
      </w:r>
    </w:p>
    <w:p w14:paraId="0BC3D753" w14:textId="20D23A79" w:rsidR="00DB7F1A" w:rsidRPr="00C4141B" w:rsidRDefault="00807051" w:rsidP="001B582B">
      <w:pPr>
        <w:numPr>
          <w:ilvl w:val="0"/>
          <w:numId w:val="5"/>
        </w:numPr>
        <w:spacing w:before="0" w:beforeAutospacing="0" w:after="0" w:afterAutospacing="0" w:lineRule="auto" w:line="240"/>
        <w:rPr>
          <w:szCs w:val="20"/>
          <w:b w:val="1"/>
          <w:i w:val="0"/>
          <w:sz w:val="20"/>
          <w:spacing w:val="0"/>
          <w:w w:val="100"/>
          <w:caps w:val="0"/>
        </w:rPr>
        <w:snapToGrid w:val="0"/>
        <w:textAlignment w:val="baseline"/>
        <w:tabs>
          <w:tab w:val="right" w:pos="10800"/>
        </w:tabs>
      </w:pP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Head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refect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(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ug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201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6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–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July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2018):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ab/>
      </w:r>
      <w:r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Karachi,</w:t>
      </w:r>
      <w:r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akistan</w:t>
      </w:r>
      <w:r w:rsidR="00DB7F1A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</w:p>
    <w:p w14:paraId="4A04B896" w14:textId="1E721E58" w:rsidR="00807051" w:rsidRPr="00807051" w:rsidRDefault="00807051" w:rsidP="00807051">
      <w:pPr>
        <w:numPr>
          <w:ilvl w:val="0"/>
          <w:numId w:val="5"/>
        </w:numPr>
        <w:spacing w:before="0" w:beforeAutospacing="0" w:after="0" w:afterAutospacing="0" w:lineRule="auto" w:line="240"/>
        <w:rPr>
          <w:szCs w:val="20"/>
          <w:b w:val="1"/>
          <w:i w:val="0"/>
          <w:sz w:val="20"/>
          <w:spacing w:val="0"/>
          <w:w w:val="100"/>
          <w:caps w:val="0"/>
        </w:rPr>
        <w:snapToGrid w:val="0"/>
        <w:textAlignment w:val="baseline"/>
        <w:tabs>
          <w:tab w:val="right" w:pos="10800"/>
        </w:tabs>
      </w:pPr>
      <w:r w:rsidRPr="00807051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ainter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-</w:t>
      </w:r>
      <w:r w:rsidRPr="00807051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alligraph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r</w:t>
      </w:r>
      <w:r w:rsidRPr="00807051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(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ug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201</w:t>
      </w:r>
      <w:r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2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):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ab/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                                 </w:t>
      </w:r>
      <w:r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Karachi,</w:t>
      </w:r>
      <w:r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>
        <w:rPr>
          <w:szCs w:val="20"/>
          <w:bCs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akistan</w:t>
      </w:r>
    </w:p>
    <w:p w14:paraId="1B02D224" w14:textId="77777777" w:rsidR="00807051" w:rsidRPr="00C4141B" w:rsidRDefault="00807051" w:rsidP="00807051">
      <w:pPr>
        <w:spacing w:before="0" w:beforeAutospacing="0" w:after="0" w:afterAutospacing="0" w:lineRule="auto" w:line="240"/>
        <w:rPr>
          <w:szCs w:val="20"/>
          <w:b w:val="1"/>
          <w:i w:val="0"/>
          <w:sz w:val="20"/>
          <w:spacing w:val="0"/>
          <w:w w:val="100"/>
          <w:caps w:val="0"/>
        </w:rPr>
        <w:snapToGrid w:val="0"/>
        <w:ind w:left="360"/>
        <w:textAlignment w:val="baseline"/>
        <w:tabs>
          <w:tab w:val="right" w:pos="10800"/>
        </w:tabs>
      </w:pPr>
      <w:r>
        <w:rPr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/>
      </w:r>
    </w:p>
    <w:p w14:paraId="152185EC" w14:textId="45A90FB4" w:rsidR="00E7137C" w:rsidRPr="00C4141B" w:rsidRDefault="00E428FD" w:rsidP="002F771E">
      <w:pPr>
        <w:pStyle w:val="ResumeAlignRight"/>
        <w:jc w:val="center"/>
        <w:spacing w:before="0" w:beforeAutospacing="0" w:after="0" w:afterAutospacing="0" w:lineRule="auto" w:line="240"/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pBdr>
          <w:bottom val="single" color="auto" space="1" sz="4"/>
        </w:pBdr>
        <w:snapToGrid w:val="0"/>
        <w:textAlignment w:val="baseline"/>
        <w:tabs>
          <w:tab w:val="left" w:pos="360"/>
          <w:tab w:val="right" w:pos="10080"/>
          <w:tab w:val="right" w:pos="10800"/>
        </w:tabs>
      </w:pPr>
      <w:bookmarkStart w:id="0" w:name="_Hlk492045326"/>
      <w:r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SKILLS</w:t>
      </w:r>
      <w:r w:rsidR="004F134E"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4F134E"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="004F134E"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4F134E" w:rsidRPr="00C4141B">
        <w:rPr>
          <w:b w:val="1"/>
          <w:i w:val="0"/>
          <w:sz w:val="24"/>
          <w:spacing w:val="0"/>
          <w:w w:val="100"/>
          <w:rFonts w:ascii="Times New Roman" w:cs="Times New Roman" w:eastAsia="SimSun" w:hAnsi="Times New Roman"/>
          <w:caps w:val="0"/>
        </w:rPr>
        <w:t>INTERESTS</w:t>
      </w:r>
    </w:p>
    <w:p w14:paraId="421B770A" w14:textId="23D8D848" w:rsidR="00721D00" w:rsidRPr="00C4141B" w:rsidRDefault="008749A4" w:rsidP="002F771E">
      <w:pPr>
        <w:pStyle w:val="ResumeAlignRight"/>
        <w:spacing w:before="0" w:beforeAutospacing="0" w:after="0" w:afterAutospacing="0" w:lineRule="auto" w:line="240"/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right" w:pos="10080"/>
          <w:tab w:val="right" w:pos="10800"/>
        </w:tabs>
      </w:pPr>
      <w:r w:rsidRPr="00C4141B">
        <w:rPr>
          <w:szCs w:val="22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Forei</w:t>
      </w:r>
      <w:r w:rsidR="00BE0E39" w:rsidRPr="00C4141B">
        <w:rPr>
          <w:szCs w:val="22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</w:t>
      </w:r>
      <w:r w:rsidRPr="00C4141B">
        <w:rPr>
          <w:szCs w:val="22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n</w:t>
      </w:r>
      <w:r w:rsidRPr="00C4141B">
        <w:rPr>
          <w:szCs w:val="22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940EA7" w:rsidRPr="00C4141B"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L</w:t>
      </w:r>
      <w:r w:rsidR="00003EB1" w:rsidRPr="00C4141B"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</w:t>
      </w:r>
      <w:r w:rsidR="00BE0E39" w:rsidRPr="00C4141B"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</w:t>
      </w:r>
      <w:r w:rsidR="00003EB1" w:rsidRPr="00C4141B"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ua</w:t>
      </w:r>
      <w:r w:rsidR="00BE0E39" w:rsidRPr="00C4141B"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</w:t>
      </w:r>
      <w:r w:rsidR="00003EB1" w:rsidRPr="00C4141B"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s</w:t>
      </w:r>
      <w:r w:rsidRPr="00C4141B"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C4141B"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Pr="00C4141B"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C4141B"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Interests</w:t>
      </w:r>
      <w:r w:rsidR="00003EB1" w:rsidRPr="00C4141B">
        <w:rPr>
          <w:szCs w:val="20"/>
          <w:b w:val="1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:</w:t>
      </w:r>
      <w:r w:rsidR="00321CD2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4C364E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En</w:t>
      </w:r>
      <w:r w:rsidR="00BE0E39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g</w:t>
      </w:r>
      <w:r w:rsidR="004C364E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lish,</w:t>
      </w:r>
      <w:r w:rsidR="004C364E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E428FD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Urdu,</w:t>
      </w:r>
      <w:r w:rsidR="00E428FD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4C364E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and</w:t>
      </w:r>
      <w:r w:rsidR="004C364E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DB7F1A"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Punjabi</w:t>
      </w:r>
      <w:r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|</w:t>
      </w:r>
      <w:r w:rsidRPr="00C4141B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B03D27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Cricket,</w:t>
      </w:r>
      <w:r w:rsidR="00B03D27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szCs w:val="20"/>
          <w:b w:val="0"/>
          <w:i w:val="0"/>
          <w:sz w:val="20"/>
          <w:spacing w:val="0"/>
          <w:w w:val="100"/>
          <w:rFonts w:ascii="Times New Roman" w:cs="Times New Roman" w:eastAsia="SimSun" w:hAnsi="Times New Roman"/>
          <w:caps w:val="0"/>
        </w:rPr>
        <w:t>Badminton</w:t>
      </w:r>
    </w:p>
    <w:p w14:paraId="16920162" w14:textId="72EBC1CE" w:rsidR="004F134E" w:rsidRDefault="001C4D6E" w:rsidP="002F771E">
      <w:pPr>
        <w:pStyle w:val="ResumeAlignRight"/>
        <w:spacing w:before="0" w:beforeAutospacing="0" w:after="0" w:afterAutospacing="0" w:lineRule="auto" w:line="240"/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snapToGrid w:val="0"/>
        <w:textAlignment w:val="baseline"/>
        <w:tabs>
          <w:tab w:val="right" w:pos="10080"/>
          <w:tab w:val="right" w:pos="10800"/>
        </w:tabs>
      </w:pPr>
      <w:r w:rsidRPr="00C4141B">
        <w:rPr>
          <w:szCs w:val="20"/>
          <w:b w:val="1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Technical</w:t>
      </w:r>
      <w:r w:rsidRPr="00C4141B">
        <w:rPr>
          <w:szCs w:val="20"/>
          <w:b w:val="1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Pr="00C4141B">
        <w:rPr>
          <w:szCs w:val="20"/>
          <w:b w:val="1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Skills</w:t>
      </w:r>
      <w:r w:rsidR="008346D8" w:rsidRPr="00C4141B">
        <w:rPr>
          <w:szCs w:val="20"/>
          <w:b w:val="1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:</w:t>
      </w:r>
      <w:r w:rsidR="008346D8" w:rsidRPr="00C4141B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Python,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WordPress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Tableau,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HTML,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CSS,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Adobe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Illustrator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,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Microsoft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Access,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MS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Office,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Visual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Studio,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Project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Planning,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Cisco,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Emulator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8086,</w:t>
      </w:r>
      <w:r w:rsidR="00807051" w:rsidRP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Data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Analysis,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Data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Modeling,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Data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Visualization,</w:t>
      </w:r>
      <w:r w:rsidR="00807051" w:rsidRPr="008448B2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448B2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Algorithm</w:t>
      </w:r>
      <w:r w:rsidR="00807051" w:rsidRPr="008448B2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448B2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design,</w:t>
      </w:r>
      <w:r w:rsidR="00807051" w:rsidRPr="008448B2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448B2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Data</w:t>
      </w:r>
      <w:r w:rsidR="00807051" w:rsidRPr="008448B2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8448B2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warehouse</w:t>
      </w:r>
      <w:r w:rsidR="00807051">
        <w:rPr>
          <w:szCs w:val="20"/>
          <w:b w:val="1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,</w:t>
      </w:r>
      <w:r w:rsidR="00807051" w:rsidRPr="00C4141B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807051" w:rsidRPr="00C4141B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MATLAB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,</w:t>
      </w:r>
      <w:r w:rsidR="00807051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 </w:t>
      </w:r>
      <w:r w:rsidR="004F134E" w:rsidRPr="00C4141B">
        <w:rPr>
          <w:szCs w:val="20"/>
          <w:b w:val="0"/>
          <w:i w:val="0"/>
          <w:color w:val="000000"/>
          <w:sz w:val="20"/>
          <w:spacing w:val="0"/>
          <w:w w:val="100"/>
          <w:rFonts w:ascii="Times New Roman" w:cs="Times New Roman" w:eastAsia="SimSun" w:hAnsi="Times New Roman"/>
          <w:caps w:val="0"/>
        </w:rPr>
        <w:t>SQL</w:t>
      </w:r>
    </w:p>
    <w:sectPr w:rsidR="004F134E" w:rsidSect="002F771E">
      <w:footerReference w:type="even" r:id="rId10"/>
      <w:footerReference w:type="default" r:id="rId11"/>
      <w:footerReference w:type="first" r:id="rId13"/>
      <w:headerReference w:type="even" r:id="rId8"/>
      <w:headerReference w:type="default" r:id="rId9"/>
      <w:head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BA7B6" w14:textId="77777777" w:rsidR="0086658B" w:rsidRDefault="0086658B">
      <w:r>
        <w:separator/>
      </w:r>
    </w:p>
  </w:endnote>
  <w:endnote w:type="continuationSeparator" w:id="0">
    <w:p w14:paraId="22BCD0A5" w14:textId="77777777" w:rsidR="0086658B" w:rsidRDefault="008665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A9AE5" w14:textId="66E77BFD" w:rsidR="00A45707" w:rsidRDefault="00A4570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98C7C44" wp14:editId="3CA3C371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1430" b="9525"/>
              <wp:wrapSquare wrapText="bothSides"/>
              <wp:docPr id="2" name="Text Box 2" descr="Asurion_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AD431B" w14:textId="3FF41550" w:rsidR="00A45707" w:rsidRPr="00A45707" w:rsidRDefault="00A45707">
                          <w:pPr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6"/>
                              <w:szCs w:val="16"/>
                            </w:rPr>
                          </w:pPr>
                          <w:r w:rsidRPr="00A45707"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6"/>
                              <w:szCs w:val="16"/>
                            </w:rPr>
                            <w:t>Asurion_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8C7C4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Asurion_Public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06AD431B" w14:textId="3FF41550" w:rsidR="00A45707" w:rsidRPr="00A45707" w:rsidRDefault="00A45707">
                    <w:pPr>
                      <w:rPr>
                        <w:rFonts w:ascii="Calibri" w:eastAsia="Calibri" w:hAnsi="Calibri" w:cs="Calibri"/>
                        <w:noProof/>
                        <w:color w:val="737373"/>
                        <w:sz w:val="16"/>
                        <w:szCs w:val="16"/>
                      </w:rPr>
                    </w:pPr>
                    <w:r w:rsidRPr="00A45707">
                      <w:rPr>
                        <w:rFonts w:ascii="Calibri" w:eastAsia="Calibri" w:hAnsi="Calibri" w:cs="Calibri"/>
                        <w:noProof/>
                        <w:color w:val="737373"/>
                        <w:sz w:val="16"/>
                        <w:szCs w:val="16"/>
                      </w:rPr>
                      <w:t>Asurion_Public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08A5D" w14:textId="614A1EDA" w:rsidR="00A45707" w:rsidRDefault="00A4570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38E7C6A" wp14:editId="6DA77474">
              <wp:simplePos x="457200" y="9425940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1430" b="9525"/>
              <wp:wrapSquare wrapText="bothSides"/>
              <wp:docPr id="3" name="Text Box 3" descr="Asurion_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2DC98E" w14:textId="609A516F" w:rsidR="00A45707" w:rsidRPr="00A45707" w:rsidRDefault="00A45707">
                          <w:pPr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6"/>
                              <w:szCs w:val="16"/>
                            </w:rPr>
                          </w:pPr>
                          <w:r w:rsidRPr="00A45707"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6"/>
                              <w:szCs w:val="16"/>
                            </w:rPr>
                            <w:t>Asurion_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8E7C6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Asurion_Public" style="position:absolute;margin-left:0;margin-top:.05pt;width:34.95pt;height:34.95pt;z-index:251660288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7D2DC98E" w14:textId="609A516F" w:rsidR="00A45707" w:rsidRPr="00A45707" w:rsidRDefault="00A45707">
                    <w:pPr>
                      <w:rPr>
                        <w:rFonts w:ascii="Calibri" w:eastAsia="Calibri" w:hAnsi="Calibri" w:cs="Calibri"/>
                        <w:noProof/>
                        <w:color w:val="737373"/>
                        <w:sz w:val="16"/>
                        <w:szCs w:val="16"/>
                      </w:rPr>
                    </w:pPr>
                    <w:r w:rsidRPr="00A45707">
                      <w:rPr>
                        <w:rFonts w:ascii="Calibri" w:eastAsia="Calibri" w:hAnsi="Calibri" w:cs="Calibri"/>
                        <w:noProof/>
                        <w:color w:val="737373"/>
                        <w:sz w:val="16"/>
                        <w:szCs w:val="16"/>
                      </w:rPr>
                      <w:t>Asurion_Public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ADF62" w14:textId="251AE1A1" w:rsidR="00A45707" w:rsidRDefault="00A4570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34E99E2" wp14:editId="37FD94F4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1430" b="9525"/>
              <wp:wrapSquare wrapText="bothSides"/>
              <wp:docPr id="1" name="Text Box 1" descr="Asurion_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05508E" w14:textId="56F02642" w:rsidR="00A45707" w:rsidRPr="00A45707" w:rsidRDefault="00A45707">
                          <w:pPr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6"/>
                              <w:szCs w:val="16"/>
                            </w:rPr>
                          </w:pPr>
                          <w:r w:rsidRPr="00A45707">
                            <w:rPr>
                              <w:rFonts w:ascii="Calibri" w:eastAsia="Calibri" w:hAnsi="Calibri" w:cs="Calibri"/>
                              <w:noProof/>
                              <w:color w:val="737373"/>
                              <w:sz w:val="16"/>
                              <w:szCs w:val="16"/>
                            </w:rPr>
                            <w:t>Asurion_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4E99E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Asurion_Public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" filled="f" stroked="f">
              <v:textbox style="mso-fit-shape-to-text:t" inset="0,0,0,0">
                <w:txbxContent>
                  <w:p w14:paraId="3005508E" w14:textId="56F02642" w:rsidR="00A45707" w:rsidRPr="00A45707" w:rsidRDefault="00A45707">
                    <w:pPr>
                      <w:rPr>
                        <w:rFonts w:ascii="Calibri" w:eastAsia="Calibri" w:hAnsi="Calibri" w:cs="Calibri"/>
                        <w:noProof/>
                        <w:color w:val="737373"/>
                        <w:sz w:val="16"/>
                        <w:szCs w:val="16"/>
                      </w:rPr>
                    </w:pPr>
                    <w:r w:rsidRPr="00A45707">
                      <w:rPr>
                        <w:rFonts w:ascii="Calibri" w:eastAsia="Calibri" w:hAnsi="Calibri" w:cs="Calibri"/>
                        <w:noProof/>
                        <w:color w:val="737373"/>
                        <w:sz w:val="16"/>
                        <w:szCs w:val="16"/>
                      </w:rPr>
                      <w:t>Asurion_Public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6AE1E" w14:textId="77777777" w:rsidR="0086658B" w:rsidRDefault="0086658B">
      <w:r>
        <w:separator/>
      </w:r>
    </w:p>
  </w:footnote>
  <w:footnote w:type="continuationSeparator" w:id="0">
    <w:p w14:paraId="5D69AADE" w14:textId="77777777" w:rsidR="0086658B" w:rsidRDefault="008665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60EE0" w14:textId="77777777" w:rsidR="00A45707" w:rsidRDefault="00A457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C2BE1" w14:textId="77777777" w:rsidR="00A45707" w:rsidRDefault="00A457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1CD75" w14:textId="77777777" w:rsidR="00A45707" w:rsidRDefault="00A457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09542C"/>
    <w:multiLevelType w:val="hybridMultilevel"/>
    <w:tmpl w:val="A5DA3C46"/>
    <w:lvl w:ilvl="0" w:tplc="67B641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2B25C8"/>
    <w:multiLevelType w:val="hybridMultilevel"/>
    <w:tmpl w:val="77988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195612"/>
    <w:multiLevelType w:val="hybridMultilevel"/>
    <w:tmpl w:val="934A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400593"/>
    <w:multiLevelType w:val="hybridMultilevel"/>
    <w:tmpl w:val="FBC8DF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7E14F8"/>
    <w:multiLevelType w:val="hybridMultilevel"/>
    <w:tmpl w:val="D6447046"/>
    <w:lvl w:ilvl="0" w:tplc="67B641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B84059"/>
    <w:multiLevelType w:val="hybridMultilevel"/>
    <w:tmpl w:val="A5E613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CF36584"/>
    <w:multiLevelType w:val="hybridMultilevel"/>
    <w:tmpl w:val="97866F98"/>
    <w:lvl w:ilvl="0" w:tplc="67B641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AA4DB2"/>
    <w:multiLevelType w:val="hybridMultilevel"/>
    <w:tmpl w:val="C58E62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EE51B75"/>
    <w:multiLevelType w:val="hybridMultilevel"/>
    <w:tmpl w:val="747E8F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1E41E68"/>
    <w:multiLevelType w:val="hybridMultilevel"/>
    <w:tmpl w:val="45A42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173B73"/>
    <w:multiLevelType w:val="multilevel"/>
    <w:tmpl w:val="CF4AD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AE6604"/>
    <w:multiLevelType w:val="hybridMultilevel"/>
    <w:tmpl w:val="F022D7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B664B1E"/>
    <w:multiLevelType w:val="hybridMultilevel"/>
    <w:tmpl w:val="EC946A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AA5C85"/>
    <w:multiLevelType w:val="hybridMultilevel"/>
    <w:tmpl w:val="5096DB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0F34F46"/>
    <w:multiLevelType w:val="multilevel"/>
    <w:tmpl w:val="D848DA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EA3BF3"/>
    <w:multiLevelType w:val="hybridMultilevel"/>
    <w:tmpl w:val="97866F9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A7510EC"/>
    <w:multiLevelType w:val="hybridMultilevel"/>
    <w:tmpl w:val="C04CAB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CAC7386"/>
    <w:multiLevelType w:val="hybridMultilevel"/>
    <w:tmpl w:val="4AEEE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B425FF"/>
    <w:multiLevelType w:val="hybridMultilevel"/>
    <w:tmpl w:val="D5E40EC8"/>
    <w:lvl w:ilvl="0" w:tplc="67B641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364391B"/>
    <w:multiLevelType w:val="hybridMultilevel"/>
    <w:tmpl w:val="1BA61D66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DA281A"/>
    <w:multiLevelType w:val="hybridMultilevel"/>
    <w:tmpl w:val="274AB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6D2F26"/>
    <w:multiLevelType w:val="hybridMultilevel"/>
    <w:tmpl w:val="F1B40E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0F59E4"/>
    <w:multiLevelType w:val="hybridMultilevel"/>
    <w:tmpl w:val="AB4274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5F35010"/>
    <w:multiLevelType w:val="multilevel"/>
    <w:tmpl w:val="7E98E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9644E55"/>
    <w:multiLevelType w:val="hybridMultilevel"/>
    <w:tmpl w:val="A670B8B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6" w15:restartNumberingAfterBreak="0">
    <w:nsid w:val="4E2B1B79"/>
    <w:multiLevelType w:val="hybridMultilevel"/>
    <w:tmpl w:val="50B6E3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633C78"/>
    <w:multiLevelType w:val="hybridMultilevel"/>
    <w:tmpl w:val="1F2A1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B75557D"/>
    <w:multiLevelType w:val="multilevel"/>
    <w:tmpl w:val="B8D67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4806F4"/>
    <w:multiLevelType w:val="hybridMultilevel"/>
    <w:tmpl w:val="D9286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0DA65BC"/>
    <w:multiLevelType w:val="hybridMultilevel"/>
    <w:tmpl w:val="6A0812CC"/>
    <w:lvl w:ilvl="0" w:tplc="906E3A3C">
      <w:numFmt w:val="bullet"/>
      <w:lvlText w:val="•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31156C4"/>
    <w:multiLevelType w:val="hybridMultilevel"/>
    <w:tmpl w:val="E4FC4F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F74A87"/>
    <w:multiLevelType w:val="hybridMultilevel"/>
    <w:tmpl w:val="E74AC3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B60F6E"/>
    <w:multiLevelType w:val="hybridMultilevel"/>
    <w:tmpl w:val="49F23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A61D836"/>
    <w:multiLevelType w:val="hybridMultilevel"/>
    <w:tmpl w:val="9F3FC70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 w15:restartNumberingAfterBreak="0">
    <w:nsid w:val="6C0D04C2"/>
    <w:multiLevelType w:val="hybridMultilevel"/>
    <w:tmpl w:val="5232ADAA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EF634D"/>
    <w:multiLevelType w:val="hybridMultilevel"/>
    <w:tmpl w:val="73FE4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12254E"/>
    <w:multiLevelType w:val="multilevel"/>
    <w:tmpl w:val="B7721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5B9069B"/>
    <w:multiLevelType w:val="hybridMultilevel"/>
    <w:tmpl w:val="4D5ADDB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83303384">
    <w:abstractNumId w:val="35"/>
  </w:num>
  <w:num w:numId="2" w16cid:durableId="1135827865">
    <w:abstractNumId w:val="20"/>
  </w:num>
  <w:num w:numId="3" w16cid:durableId="1302148319">
    <w:abstractNumId w:val="14"/>
  </w:num>
  <w:num w:numId="4" w16cid:durableId="1162813285">
    <w:abstractNumId w:val="33"/>
  </w:num>
  <w:num w:numId="5" w16cid:durableId="382019570">
    <w:abstractNumId w:val="4"/>
  </w:num>
  <w:num w:numId="6" w16cid:durableId="995913385">
    <w:abstractNumId w:val="32"/>
  </w:num>
  <w:num w:numId="7" w16cid:durableId="125317895">
    <w:abstractNumId w:val="21"/>
  </w:num>
  <w:num w:numId="8" w16cid:durableId="1500273204">
    <w:abstractNumId w:val="13"/>
  </w:num>
  <w:num w:numId="9" w16cid:durableId="655380738">
    <w:abstractNumId w:val="10"/>
  </w:num>
  <w:num w:numId="10" w16cid:durableId="1420981085">
    <w:abstractNumId w:val="22"/>
  </w:num>
  <w:num w:numId="11" w16cid:durableId="374038324">
    <w:abstractNumId w:val="15"/>
  </w:num>
  <w:num w:numId="12" w16cid:durableId="850799583">
    <w:abstractNumId w:val="18"/>
  </w:num>
  <w:num w:numId="13" w16cid:durableId="1451973183">
    <w:abstractNumId w:val="31"/>
  </w:num>
  <w:num w:numId="14" w16cid:durableId="1916478534">
    <w:abstractNumId w:val="12"/>
  </w:num>
  <w:num w:numId="15" w16cid:durableId="1216506748">
    <w:abstractNumId w:val="28"/>
  </w:num>
  <w:num w:numId="16" w16cid:durableId="671763432">
    <w:abstractNumId w:val="11"/>
  </w:num>
  <w:num w:numId="17" w16cid:durableId="654333959">
    <w:abstractNumId w:val="23"/>
  </w:num>
  <w:num w:numId="18" w16cid:durableId="981081531">
    <w:abstractNumId w:val="26"/>
  </w:num>
  <w:num w:numId="19" w16cid:durableId="1940679544">
    <w:abstractNumId w:val="24"/>
  </w:num>
  <w:num w:numId="20" w16cid:durableId="615059176">
    <w:abstractNumId w:val="37"/>
  </w:num>
  <w:num w:numId="21" w16cid:durableId="1752383254">
    <w:abstractNumId w:val="0"/>
  </w:num>
  <w:num w:numId="22" w16cid:durableId="1721396232">
    <w:abstractNumId w:val="17"/>
  </w:num>
  <w:num w:numId="23" w16cid:durableId="2046713634">
    <w:abstractNumId w:val="2"/>
  </w:num>
  <w:num w:numId="24" w16cid:durableId="927810507">
    <w:abstractNumId w:val="36"/>
  </w:num>
  <w:num w:numId="25" w16cid:durableId="695154540">
    <w:abstractNumId w:val="9"/>
  </w:num>
  <w:num w:numId="26" w16cid:durableId="1913076221">
    <w:abstractNumId w:val="38"/>
  </w:num>
  <w:num w:numId="27" w16cid:durableId="1018001076">
    <w:abstractNumId w:val="7"/>
  </w:num>
  <w:num w:numId="28" w16cid:durableId="1130130282">
    <w:abstractNumId w:val="1"/>
  </w:num>
  <w:num w:numId="29" w16cid:durableId="1928726457">
    <w:abstractNumId w:val="5"/>
  </w:num>
  <w:num w:numId="30" w16cid:durableId="1823424234">
    <w:abstractNumId w:val="19"/>
  </w:num>
  <w:num w:numId="31" w16cid:durableId="356195537">
    <w:abstractNumId w:val="34"/>
  </w:num>
  <w:num w:numId="32" w16cid:durableId="720058374">
    <w:abstractNumId w:val="25"/>
  </w:num>
  <w:num w:numId="33" w16cid:durableId="85881044">
    <w:abstractNumId w:val="6"/>
  </w:num>
  <w:num w:numId="34" w16cid:durableId="1918205254">
    <w:abstractNumId w:val="3"/>
  </w:num>
  <w:num w:numId="35" w16cid:durableId="885026956">
    <w:abstractNumId w:val="30"/>
  </w:num>
  <w:num w:numId="36" w16cid:durableId="1806657027">
    <w:abstractNumId w:val="8"/>
  </w:num>
  <w:num w:numId="37" w16cid:durableId="177698839">
    <w:abstractNumId w:val="16"/>
  </w:num>
  <w:num w:numId="38" w16cid:durableId="769619553">
    <w:abstractNumId w:val="29"/>
  </w:num>
  <w:num w:numId="39" w16cid:durableId="73520828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TQyNjA0sDQ0MTNR0lEKTi0uzszPAykwqQUA7Y7oBCwAAAA="/>
  </w:docVars>
  <w:rsids>
    <w:rsidRoot w:val="00FF1314"/>
    <w:rsid w:val="00002DF0"/>
    <w:rsid w:val="00003EB1"/>
    <w:rsid w:val="000116A9"/>
    <w:rsid w:val="000138AC"/>
    <w:rsid w:val="00017287"/>
    <w:rsid w:val="00020CC4"/>
    <w:rsid w:val="00025CB9"/>
    <w:rsid w:val="000302AA"/>
    <w:rsid w:val="00034471"/>
    <w:rsid w:val="00043BAC"/>
    <w:rsid w:val="000441FF"/>
    <w:rsid w:val="00044808"/>
    <w:rsid w:val="00070FD0"/>
    <w:rsid w:val="00071171"/>
    <w:rsid w:val="00080537"/>
    <w:rsid w:val="00081C85"/>
    <w:rsid w:val="00082D9A"/>
    <w:rsid w:val="00083964"/>
    <w:rsid w:val="00093641"/>
    <w:rsid w:val="0009369A"/>
    <w:rsid w:val="000A35B7"/>
    <w:rsid w:val="000A4785"/>
    <w:rsid w:val="000B1E21"/>
    <w:rsid w:val="000C682A"/>
    <w:rsid w:val="000D220C"/>
    <w:rsid w:val="000E0988"/>
    <w:rsid w:val="000E7E5C"/>
    <w:rsid w:val="000F625A"/>
    <w:rsid w:val="000F6A39"/>
    <w:rsid w:val="000F7DFF"/>
    <w:rsid w:val="00102CB9"/>
    <w:rsid w:val="00106541"/>
    <w:rsid w:val="00111B04"/>
    <w:rsid w:val="00117923"/>
    <w:rsid w:val="0012481A"/>
    <w:rsid w:val="00127584"/>
    <w:rsid w:val="00137332"/>
    <w:rsid w:val="00146E2E"/>
    <w:rsid w:val="00160151"/>
    <w:rsid w:val="00166DFC"/>
    <w:rsid w:val="00167C01"/>
    <w:rsid w:val="0018476A"/>
    <w:rsid w:val="00185CD2"/>
    <w:rsid w:val="0019316F"/>
    <w:rsid w:val="001957D7"/>
    <w:rsid w:val="001A44D4"/>
    <w:rsid w:val="001A4991"/>
    <w:rsid w:val="001B541A"/>
    <w:rsid w:val="001C4D6E"/>
    <w:rsid w:val="001D528E"/>
    <w:rsid w:val="001F5B53"/>
    <w:rsid w:val="002027E2"/>
    <w:rsid w:val="00207C3E"/>
    <w:rsid w:val="00211BE8"/>
    <w:rsid w:val="00213B3F"/>
    <w:rsid w:val="0021640D"/>
    <w:rsid w:val="0023366E"/>
    <w:rsid w:val="0024196D"/>
    <w:rsid w:val="002709FE"/>
    <w:rsid w:val="00273A19"/>
    <w:rsid w:val="00275543"/>
    <w:rsid w:val="002838F3"/>
    <w:rsid w:val="002841ED"/>
    <w:rsid w:val="00286FD6"/>
    <w:rsid w:val="002A1481"/>
    <w:rsid w:val="002C6481"/>
    <w:rsid w:val="002F0D37"/>
    <w:rsid w:val="002F10F0"/>
    <w:rsid w:val="002F771E"/>
    <w:rsid w:val="00302179"/>
    <w:rsid w:val="003022AB"/>
    <w:rsid w:val="00306DCB"/>
    <w:rsid w:val="00321CD2"/>
    <w:rsid w:val="003427EC"/>
    <w:rsid w:val="003568F7"/>
    <w:rsid w:val="0037071C"/>
    <w:rsid w:val="00382BDB"/>
    <w:rsid w:val="00387715"/>
    <w:rsid w:val="00390CD9"/>
    <w:rsid w:val="003A48CA"/>
    <w:rsid w:val="003A5400"/>
    <w:rsid w:val="003B076F"/>
    <w:rsid w:val="003E2185"/>
    <w:rsid w:val="003E2D3C"/>
    <w:rsid w:val="003E3CE7"/>
    <w:rsid w:val="003E7DDE"/>
    <w:rsid w:val="003E7F33"/>
    <w:rsid w:val="003F4D3C"/>
    <w:rsid w:val="003F4FE8"/>
    <w:rsid w:val="00412B92"/>
    <w:rsid w:val="00421903"/>
    <w:rsid w:val="004234C3"/>
    <w:rsid w:val="004414BB"/>
    <w:rsid w:val="00442540"/>
    <w:rsid w:val="00454A55"/>
    <w:rsid w:val="00456B5A"/>
    <w:rsid w:val="004637DF"/>
    <w:rsid w:val="00483C21"/>
    <w:rsid w:val="00486223"/>
    <w:rsid w:val="004A2CAB"/>
    <w:rsid w:val="004B153C"/>
    <w:rsid w:val="004C361D"/>
    <w:rsid w:val="004C364E"/>
    <w:rsid w:val="004C4601"/>
    <w:rsid w:val="004C6958"/>
    <w:rsid w:val="004D0187"/>
    <w:rsid w:val="004E2A56"/>
    <w:rsid w:val="004F134E"/>
    <w:rsid w:val="005116B3"/>
    <w:rsid w:val="00515424"/>
    <w:rsid w:val="00523011"/>
    <w:rsid w:val="00524A8A"/>
    <w:rsid w:val="005311B8"/>
    <w:rsid w:val="005410AA"/>
    <w:rsid w:val="005465C8"/>
    <w:rsid w:val="00551FC7"/>
    <w:rsid w:val="0056343E"/>
    <w:rsid w:val="00566657"/>
    <w:rsid w:val="00584767"/>
    <w:rsid w:val="00584EA5"/>
    <w:rsid w:val="00586FA6"/>
    <w:rsid w:val="00590B30"/>
    <w:rsid w:val="005A652A"/>
    <w:rsid w:val="005A7E86"/>
    <w:rsid w:val="005E173A"/>
    <w:rsid w:val="00601CCC"/>
    <w:rsid w:val="00603A0D"/>
    <w:rsid w:val="00605989"/>
    <w:rsid w:val="00605D2A"/>
    <w:rsid w:val="006072BF"/>
    <w:rsid w:val="00607ACA"/>
    <w:rsid w:val="00607AFA"/>
    <w:rsid w:val="006202A8"/>
    <w:rsid w:val="00623728"/>
    <w:rsid w:val="006353C5"/>
    <w:rsid w:val="00635754"/>
    <w:rsid w:val="00653C77"/>
    <w:rsid w:val="00670973"/>
    <w:rsid w:val="006766D4"/>
    <w:rsid w:val="006820D9"/>
    <w:rsid w:val="00697F98"/>
    <w:rsid w:val="006A4099"/>
    <w:rsid w:val="006A41DF"/>
    <w:rsid w:val="006A5A76"/>
    <w:rsid w:val="006A5CE4"/>
    <w:rsid w:val="006B06B1"/>
    <w:rsid w:val="006C15A9"/>
    <w:rsid w:val="006C6846"/>
    <w:rsid w:val="006F1CFC"/>
    <w:rsid w:val="006F2CA7"/>
    <w:rsid w:val="00705C90"/>
    <w:rsid w:val="00705DA0"/>
    <w:rsid w:val="00712133"/>
    <w:rsid w:val="00712F91"/>
    <w:rsid w:val="007144FA"/>
    <w:rsid w:val="00721D00"/>
    <w:rsid w:val="00733DC5"/>
    <w:rsid w:val="00740599"/>
    <w:rsid w:val="007473DC"/>
    <w:rsid w:val="00751BA0"/>
    <w:rsid w:val="00762886"/>
    <w:rsid w:val="007719ED"/>
    <w:rsid w:val="00771F39"/>
    <w:rsid w:val="00776989"/>
    <w:rsid w:val="007847B7"/>
    <w:rsid w:val="00786D71"/>
    <w:rsid w:val="00790020"/>
    <w:rsid w:val="007909E5"/>
    <w:rsid w:val="00792918"/>
    <w:rsid w:val="00792BCB"/>
    <w:rsid w:val="007B1F7E"/>
    <w:rsid w:val="007B2159"/>
    <w:rsid w:val="007B43FE"/>
    <w:rsid w:val="007C0B1B"/>
    <w:rsid w:val="007D53B0"/>
    <w:rsid w:val="007D774D"/>
    <w:rsid w:val="007E37D3"/>
    <w:rsid w:val="007E6EBD"/>
    <w:rsid w:val="007F4970"/>
    <w:rsid w:val="008050EF"/>
    <w:rsid w:val="00807051"/>
    <w:rsid w:val="00815BEF"/>
    <w:rsid w:val="00820D5D"/>
    <w:rsid w:val="00822699"/>
    <w:rsid w:val="0082567A"/>
    <w:rsid w:val="00832BE3"/>
    <w:rsid w:val="008346D8"/>
    <w:rsid w:val="00837785"/>
    <w:rsid w:val="0084051A"/>
    <w:rsid w:val="00842C15"/>
    <w:rsid w:val="008448B2"/>
    <w:rsid w:val="00845196"/>
    <w:rsid w:val="00846C6E"/>
    <w:rsid w:val="00864C6E"/>
    <w:rsid w:val="008653FE"/>
    <w:rsid w:val="0086658B"/>
    <w:rsid w:val="0087141A"/>
    <w:rsid w:val="008749A4"/>
    <w:rsid w:val="00876527"/>
    <w:rsid w:val="00876B6A"/>
    <w:rsid w:val="00885348"/>
    <w:rsid w:val="00894786"/>
    <w:rsid w:val="008B2457"/>
    <w:rsid w:val="008B4FAC"/>
    <w:rsid w:val="008B5E04"/>
    <w:rsid w:val="008D3FF5"/>
    <w:rsid w:val="008F0CE6"/>
    <w:rsid w:val="008F2C40"/>
    <w:rsid w:val="008F4566"/>
    <w:rsid w:val="008F4FE8"/>
    <w:rsid w:val="008F5E44"/>
    <w:rsid w:val="0090766E"/>
    <w:rsid w:val="00927C3B"/>
    <w:rsid w:val="009335E2"/>
    <w:rsid w:val="009351AD"/>
    <w:rsid w:val="009358E3"/>
    <w:rsid w:val="00940EA7"/>
    <w:rsid w:val="0096007A"/>
    <w:rsid w:val="009659EC"/>
    <w:rsid w:val="00977D23"/>
    <w:rsid w:val="00984949"/>
    <w:rsid w:val="00984ECB"/>
    <w:rsid w:val="00993800"/>
    <w:rsid w:val="009A26D0"/>
    <w:rsid w:val="009B0E71"/>
    <w:rsid w:val="009D162D"/>
    <w:rsid w:val="009D4AB7"/>
    <w:rsid w:val="009E6A85"/>
    <w:rsid w:val="009F0A3D"/>
    <w:rsid w:val="009F3B83"/>
    <w:rsid w:val="009F418D"/>
    <w:rsid w:val="009F4EC4"/>
    <w:rsid w:val="009F6C57"/>
    <w:rsid w:val="009F7774"/>
    <w:rsid w:val="00A07E94"/>
    <w:rsid w:val="00A158A8"/>
    <w:rsid w:val="00A20ED7"/>
    <w:rsid w:val="00A23F6D"/>
    <w:rsid w:val="00A24F3D"/>
    <w:rsid w:val="00A27F85"/>
    <w:rsid w:val="00A30C5F"/>
    <w:rsid w:val="00A33257"/>
    <w:rsid w:val="00A3687D"/>
    <w:rsid w:val="00A45707"/>
    <w:rsid w:val="00A47328"/>
    <w:rsid w:val="00A47FB8"/>
    <w:rsid w:val="00A62200"/>
    <w:rsid w:val="00A62DE0"/>
    <w:rsid w:val="00A670A0"/>
    <w:rsid w:val="00A717A2"/>
    <w:rsid w:val="00A767C1"/>
    <w:rsid w:val="00A84434"/>
    <w:rsid w:val="00A900D9"/>
    <w:rsid w:val="00A91616"/>
    <w:rsid w:val="00A91908"/>
    <w:rsid w:val="00A91CC2"/>
    <w:rsid w:val="00A91F1E"/>
    <w:rsid w:val="00AA2F82"/>
    <w:rsid w:val="00AB36F5"/>
    <w:rsid w:val="00AB4FA1"/>
    <w:rsid w:val="00AB5FDD"/>
    <w:rsid w:val="00AC620F"/>
    <w:rsid w:val="00AD0C9C"/>
    <w:rsid w:val="00AE4CF8"/>
    <w:rsid w:val="00B03D27"/>
    <w:rsid w:val="00B06C65"/>
    <w:rsid w:val="00B075B3"/>
    <w:rsid w:val="00B269FC"/>
    <w:rsid w:val="00B45E99"/>
    <w:rsid w:val="00B550EF"/>
    <w:rsid w:val="00B57A13"/>
    <w:rsid w:val="00B613F3"/>
    <w:rsid w:val="00B624A3"/>
    <w:rsid w:val="00B65C80"/>
    <w:rsid w:val="00B71685"/>
    <w:rsid w:val="00B745E0"/>
    <w:rsid w:val="00B86D1D"/>
    <w:rsid w:val="00B94786"/>
    <w:rsid w:val="00B95A57"/>
    <w:rsid w:val="00BA04FC"/>
    <w:rsid w:val="00BA16F7"/>
    <w:rsid w:val="00BA4939"/>
    <w:rsid w:val="00BA5D19"/>
    <w:rsid w:val="00BB7279"/>
    <w:rsid w:val="00BB73F6"/>
    <w:rsid w:val="00BC2505"/>
    <w:rsid w:val="00BE0E39"/>
    <w:rsid w:val="00C04716"/>
    <w:rsid w:val="00C052E9"/>
    <w:rsid w:val="00C05DCE"/>
    <w:rsid w:val="00C11D0A"/>
    <w:rsid w:val="00C12F0C"/>
    <w:rsid w:val="00C1445D"/>
    <w:rsid w:val="00C16E48"/>
    <w:rsid w:val="00C2123A"/>
    <w:rsid w:val="00C234C8"/>
    <w:rsid w:val="00C30656"/>
    <w:rsid w:val="00C40C6D"/>
    <w:rsid w:val="00C4141B"/>
    <w:rsid w:val="00C751C9"/>
    <w:rsid w:val="00C77A50"/>
    <w:rsid w:val="00C875EA"/>
    <w:rsid w:val="00C92CAE"/>
    <w:rsid w:val="00C975CD"/>
    <w:rsid w:val="00CB386A"/>
    <w:rsid w:val="00CB64E5"/>
    <w:rsid w:val="00CC6E5D"/>
    <w:rsid w:val="00CD4E14"/>
    <w:rsid w:val="00CD5116"/>
    <w:rsid w:val="00CE2569"/>
    <w:rsid w:val="00CE431C"/>
    <w:rsid w:val="00CE5487"/>
    <w:rsid w:val="00CE6864"/>
    <w:rsid w:val="00CF1561"/>
    <w:rsid w:val="00D030BD"/>
    <w:rsid w:val="00D06C0F"/>
    <w:rsid w:val="00D22261"/>
    <w:rsid w:val="00D34602"/>
    <w:rsid w:val="00D401EC"/>
    <w:rsid w:val="00D5427E"/>
    <w:rsid w:val="00D6458D"/>
    <w:rsid w:val="00D71D20"/>
    <w:rsid w:val="00D77742"/>
    <w:rsid w:val="00D8713B"/>
    <w:rsid w:val="00D87DCE"/>
    <w:rsid w:val="00D95902"/>
    <w:rsid w:val="00DA41D4"/>
    <w:rsid w:val="00DB7F1A"/>
    <w:rsid w:val="00DC3D5B"/>
    <w:rsid w:val="00DF3B62"/>
    <w:rsid w:val="00DF5C51"/>
    <w:rsid w:val="00DF67C4"/>
    <w:rsid w:val="00DF6F1B"/>
    <w:rsid w:val="00DF7E6D"/>
    <w:rsid w:val="00E171E0"/>
    <w:rsid w:val="00E2176A"/>
    <w:rsid w:val="00E21F10"/>
    <w:rsid w:val="00E225CF"/>
    <w:rsid w:val="00E2433B"/>
    <w:rsid w:val="00E34551"/>
    <w:rsid w:val="00E36E96"/>
    <w:rsid w:val="00E428FD"/>
    <w:rsid w:val="00E44270"/>
    <w:rsid w:val="00E47AA5"/>
    <w:rsid w:val="00E529FE"/>
    <w:rsid w:val="00E549B5"/>
    <w:rsid w:val="00E555F6"/>
    <w:rsid w:val="00E7137C"/>
    <w:rsid w:val="00E74E9D"/>
    <w:rsid w:val="00E76BB9"/>
    <w:rsid w:val="00E92F48"/>
    <w:rsid w:val="00E93622"/>
    <w:rsid w:val="00EA5738"/>
    <w:rsid w:val="00EA599F"/>
    <w:rsid w:val="00ED1D5E"/>
    <w:rsid w:val="00ED68EA"/>
    <w:rsid w:val="00ED6DB9"/>
    <w:rsid w:val="00EE0577"/>
    <w:rsid w:val="00EE2C3C"/>
    <w:rsid w:val="00EF3B9B"/>
    <w:rsid w:val="00F05FB8"/>
    <w:rsid w:val="00F17B88"/>
    <w:rsid w:val="00F20C4B"/>
    <w:rsid w:val="00F25863"/>
    <w:rsid w:val="00F5262E"/>
    <w:rsid w:val="00F5440A"/>
    <w:rsid w:val="00F602BA"/>
    <w:rsid w:val="00F6032B"/>
    <w:rsid w:val="00F62BA2"/>
    <w:rsid w:val="00F648B1"/>
    <w:rsid w:val="00F72952"/>
    <w:rsid w:val="00F770AA"/>
    <w:rsid w:val="00F97027"/>
    <w:rsid w:val="00F97762"/>
    <w:rsid w:val="00FA6986"/>
    <w:rsid w:val="00FB5F14"/>
    <w:rsid w:val="00FC355A"/>
    <w:rsid w:val="00FD1953"/>
    <w:rsid w:val="00FD4647"/>
    <w:rsid w:val="00FF1314"/>
    <w:rsid w:val="00FF4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FBA8AD"/>
  <w15:docId w15:val="{9C0F9B6E-3C13-ED42-BACE-5928451A0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54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54A5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4A55"/>
    <w:pPr>
      <w:tabs>
        <w:tab w:val="center" w:pos="4320"/>
        <w:tab w:val="right" w:pos="8640"/>
      </w:tabs>
    </w:pPr>
  </w:style>
  <w:style w:type="paragraph" w:customStyle="1" w:styleId="ResumeAlignRight">
    <w:name w:val="Resume Align Right"/>
    <w:basedOn w:val="Normal"/>
    <w:rsid w:val="00C234C8"/>
    <w:pPr>
      <w:tabs>
        <w:tab w:val="right" w:pos="10080"/>
      </w:tabs>
    </w:pPr>
  </w:style>
  <w:style w:type="character" w:styleId="Hyperlink">
    <w:name w:val="Hyperlink"/>
    <w:basedOn w:val="DefaultParagraphFont"/>
    <w:uiPriority w:val="99"/>
    <w:unhideWhenUsed/>
    <w:rsid w:val="00FD46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4647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4D6E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0441F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41F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41F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41F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41FF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1F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1FF"/>
    <w:rPr>
      <w:rFonts w:ascii="Lucida Grande" w:hAnsi="Lucida Grande"/>
      <w:sz w:val="18"/>
      <w:szCs w:val="18"/>
    </w:rPr>
  </w:style>
  <w:style w:type="character" w:customStyle="1" w:styleId="lt-line-clampline">
    <w:name w:val="lt-line-clamp__line"/>
    <w:basedOn w:val="DefaultParagraphFont"/>
    <w:rsid w:val="00C04716"/>
  </w:style>
  <w:style w:type="paragraph" w:customStyle="1" w:styleId="jobs-ppc-criterialist-item">
    <w:name w:val="jobs-ppc-criteria__list-item"/>
    <w:basedOn w:val="Normal"/>
    <w:rsid w:val="00927C3B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jobs-ppc-criteriavalue">
    <w:name w:val="jobs-ppc-criteria__value"/>
    <w:basedOn w:val="DefaultParagraphFont"/>
    <w:rsid w:val="00927C3B"/>
  </w:style>
  <w:style w:type="character" w:customStyle="1" w:styleId="visually-hidden">
    <w:name w:val="visually-hidden"/>
    <w:basedOn w:val="DefaultParagraphFont"/>
    <w:rsid w:val="00927C3B"/>
  </w:style>
  <w:style w:type="character" w:styleId="UnresolvedMention">
    <w:name w:val="Unresolved Mention"/>
    <w:basedOn w:val="DefaultParagraphFont"/>
    <w:uiPriority w:val="99"/>
    <w:semiHidden/>
    <w:unhideWhenUsed/>
    <w:rsid w:val="006A41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4ECB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BE0E39"/>
    <w:rPr>
      <w:sz w:val="24"/>
      <w:szCs w:val="24"/>
    </w:rPr>
  </w:style>
  <w:style w:type="paragraph" w:customStyle="1" w:styleId="Default">
    <w:name w:val="Default"/>
    <w:rsid w:val="009D162D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1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23971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7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4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3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80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0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6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5951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6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7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491138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66599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092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311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8" Type="http://schemas.openxmlformats.org/officeDocument/2006/relationships/header" Target="header1.xml" /><Relationship Id="rId13" Type="http://schemas.openxmlformats.org/officeDocument/2006/relationships/footer" Target="footer3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header" Target="header3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oter" Target="footer2.xml" /><Relationship Id="rId5" Type="http://schemas.openxmlformats.org/officeDocument/2006/relationships/webSettings" Target="webSettings.xml" /><Relationship Id="rId15" Type="http://schemas.openxmlformats.org/officeDocument/2006/relationships/theme" Target="theme/theme1.xml" /><Relationship Id="rId10" Type="http://schemas.openxmlformats.org/officeDocument/2006/relationships/footer" Target="footer1.xml" /><Relationship Id="rId4" Type="http://schemas.openxmlformats.org/officeDocument/2006/relationships/settings" Target="settings.xml" /><Relationship Id="rId9" Type="http://schemas.openxmlformats.org/officeDocument/2006/relationships/header" Target="header2.xml" /><Relationship Id="rId1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AAF108-C644-3440-8A26-8E4E75E493F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7992a08-0002-453e-b155-df58efcef8d6}" enabled="1" method="Privileged" siteId="{64e5ad32-cb04-44df-8896-bed5d7792429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1</TotalTime>
  <Pages>1</Pages>
  <Words>539</Words>
  <Characters>3080</Characters>
  <Application>Microsoft Office Word</Application>
  <DocSecurity>0</DocSecurity>
  <Lines>61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ume Editing</dc:creator>
  <cp:keywords/>
  <dc:description/>
  <cp:lastModifiedBy>Riaz, Malik Zeeshan</cp:lastModifiedBy>
  <cp:revision>8</cp:revision>
  <cp:lastPrinted>2016-10-23T22:44:00Z</cp:lastPrinted>
  <dcterms:created xsi:type="dcterms:W3CDTF">2022-10-04T19:05:00Z</dcterms:created>
  <dcterms:modified xsi:type="dcterms:W3CDTF">2022-10-06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ff78a8dbeadc53302a13ad429fab74c0b5dcecc179f9f96d88cf467b792dfc</vt:lpwstr>
  </property>
  <property fmtid="{D5CDD505-2E9C-101B-9397-08002B2CF9AE}" pid="3" name="ClassificationContentMarkingFooterShapeIds">
    <vt:lpwstr>1,2,3</vt:lpwstr>
  </property>
  <property fmtid="{D5CDD505-2E9C-101B-9397-08002B2CF9AE}" pid="4" name="ClassificationContentMarkingFooterFontProps">
    <vt:lpwstr>#737373,8,Calibri</vt:lpwstr>
  </property>
  <property fmtid="{D5CDD505-2E9C-101B-9397-08002B2CF9AE}" pid="5" name="ClassificationContentMarkingFooterText">
    <vt:lpwstr>Asurion_Public</vt:lpwstr>
  </property>
</Properties>
</file>

<file path=tbak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773EE" w14:textId="7E1ACBD7" w:rsidR="00740599" w:rsidRPr="009D162D" w:rsidRDefault="007F4970" w:rsidP="00ED68EA">
      <w:pPr>
        <w:pStyle w:val="Header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Sadia </w:t>
      </w:r>
      <w:r w:rsidR="003E7DDE" w:rsidRPr="009D162D">
        <w:rPr>
          <w:sz w:val="40"/>
          <w:szCs w:val="40"/>
        </w:rPr>
        <w:t>Riaz</w:t>
      </w:r>
    </w:p>
    <w:p w14:paraId="0BE81925" w14:textId="53AA7228" w:rsidR="004F134E" w:rsidRDefault="007F4970" w:rsidP="007F4970">
      <w:pPr>
        <w:jc w:val="center"/>
      </w:pPr>
      <w:r>
        <w:t>sadiariazawan3@gmail.com |  0312-8731439 | House # 463 Block 10 Gulistan-e-Johar, Chishti Nagar Near Kamran Chowrangi, Karachi, Pakistan, 75290</w:t>
      </w:r>
    </w:p>
    <w:p w14:paraId="4CEA3DB9" w14:textId="77777777" w:rsidR="007F4970" w:rsidRPr="006A41DF" w:rsidRDefault="007F4970" w:rsidP="007F4970">
      <w:pPr>
        <w:jc w:val="center"/>
      </w:pPr>
    </w:p>
    <w:p w14:paraId="18A94C81" w14:textId="77777777" w:rsidR="004F134E" w:rsidRPr="00C4141B" w:rsidRDefault="004F134E" w:rsidP="00ED68EA">
      <w:pPr>
        <w:pStyle w:val="ResumeAlignRight"/>
        <w:pBdr>
          <w:bottom w:val="single" w:sz="4" w:space="1" w:color="auto"/>
        </w:pBdr>
        <w:tabs>
          <w:tab w:val="left" w:pos="360"/>
        </w:tabs>
        <w:jc w:val="center"/>
        <w:rPr>
          <w:b/>
          <w:sz w:val="22"/>
          <w:szCs w:val="22"/>
        </w:rPr>
      </w:pPr>
      <w:r w:rsidRPr="00C4141B">
        <w:rPr>
          <w:b/>
        </w:rPr>
        <w:t>EDUCATION</w:t>
      </w:r>
    </w:p>
    <w:p w14:paraId="582B5C1F" w14:textId="6D308D39" w:rsidR="007F4970" w:rsidRPr="007F4970" w:rsidRDefault="007F4970" w:rsidP="007F4970">
      <w:pPr>
        <w:pStyle w:val="ResumeAlignRight"/>
        <w:tabs>
          <w:tab w:val="right" w:pos="10800"/>
        </w:tabs>
        <w:ind w:right="-720"/>
        <w:rPr>
          <w:b/>
          <w:sz w:val="22"/>
          <w:szCs w:val="22"/>
        </w:rPr>
      </w:pPr>
      <w:r w:rsidRPr="007F4970">
        <w:rPr>
          <w:b/>
          <w:sz w:val="22"/>
          <w:szCs w:val="22"/>
        </w:rPr>
        <w:t>BAHRIA UNIVERSITY KARACHI</w:t>
      </w:r>
      <w:r w:rsidR="00A27F85">
        <w:rPr>
          <w:b/>
          <w:sz w:val="22"/>
          <w:szCs w:val="22"/>
        </w:rPr>
        <w:t xml:space="preserve">                                                                                               </w:t>
      </w:r>
      <w:r w:rsidRPr="007F4970">
        <w:rPr>
          <w:b/>
          <w:sz w:val="22"/>
          <w:szCs w:val="22"/>
        </w:rPr>
        <w:tab/>
        <w:t xml:space="preserve">  </w:t>
      </w:r>
      <w:r w:rsidR="00A27F85">
        <w:rPr>
          <w:b/>
          <w:sz w:val="22"/>
          <w:szCs w:val="22"/>
        </w:rPr>
        <w:t xml:space="preserve">     </w:t>
      </w:r>
      <w:r w:rsidRPr="007F4970">
        <w:rPr>
          <w:b/>
          <w:sz w:val="22"/>
          <w:szCs w:val="22"/>
        </w:rPr>
        <w:t>Karachi, Pakistan</w:t>
      </w:r>
    </w:p>
    <w:p w14:paraId="16046206" w14:textId="5F39E929" w:rsidR="00421903" w:rsidRDefault="007F4970" w:rsidP="00A27F85">
      <w:pPr>
        <w:pStyle w:val="ResumeAlignRight"/>
        <w:tabs>
          <w:tab w:val="clear" w:pos="10080"/>
          <w:tab w:val="right" w:pos="10800"/>
        </w:tabs>
        <w:ind w:right="-720"/>
        <w:rPr>
          <w:sz w:val="22"/>
          <w:szCs w:val="22"/>
        </w:rPr>
      </w:pPr>
      <w:r w:rsidRPr="007F4970">
        <w:rPr>
          <w:bCs/>
          <w:sz w:val="22"/>
          <w:szCs w:val="22"/>
        </w:rPr>
        <w:t>Bachelor of Science in Computer Science</w:t>
      </w:r>
      <w:r w:rsidRPr="007F4970">
        <w:rPr>
          <w:b/>
          <w:sz w:val="22"/>
          <w:szCs w:val="22"/>
        </w:rPr>
        <w:tab/>
        <w:t xml:space="preserve">August 2018- </w:t>
      </w:r>
      <w:r w:rsidR="00A27F85">
        <w:rPr>
          <w:b/>
          <w:sz w:val="22"/>
          <w:szCs w:val="22"/>
        </w:rPr>
        <w:t>August 2022</w:t>
      </w:r>
    </w:p>
    <w:p w14:paraId="371EA92F" w14:textId="5DB76210" w:rsidR="003E2185" w:rsidRPr="000D220C" w:rsidRDefault="000D220C" w:rsidP="00A27F85">
      <w:pPr>
        <w:pStyle w:val="ResumeAlignRight"/>
        <w:rPr>
          <w:i/>
          <w:sz w:val="20"/>
          <w:szCs w:val="20"/>
        </w:rPr>
      </w:pPr>
      <w:r w:rsidRPr="000D220C">
        <w:rPr>
          <w:b/>
          <w:bCs/>
          <w:sz w:val="20"/>
          <w:szCs w:val="20"/>
        </w:rPr>
        <w:t>Cumulative GPA</w:t>
      </w:r>
      <w:r w:rsidRPr="000D220C">
        <w:rPr>
          <w:sz w:val="20"/>
          <w:szCs w:val="20"/>
        </w:rPr>
        <w:t>: 3.</w:t>
      </w:r>
      <w:r w:rsidR="00A27F85">
        <w:rPr>
          <w:sz w:val="20"/>
          <w:szCs w:val="20"/>
        </w:rPr>
        <w:t>19</w:t>
      </w:r>
      <w:r w:rsidRPr="000D220C">
        <w:rPr>
          <w:sz w:val="20"/>
          <w:szCs w:val="20"/>
        </w:rPr>
        <w:t>/4.0</w:t>
      </w:r>
      <w:r w:rsidR="00C2123A" w:rsidRPr="000D220C">
        <w:rPr>
          <w:sz w:val="20"/>
          <w:szCs w:val="20"/>
        </w:rPr>
        <w:tab/>
      </w:r>
    </w:p>
    <w:p w14:paraId="0D4B364A" w14:textId="4F559088" w:rsidR="007F4970" w:rsidRPr="007F4970" w:rsidRDefault="00C04716" w:rsidP="007F4970">
      <w:pPr>
        <w:pStyle w:val="jobs-ppc-criterialist-item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</w:pPr>
      <w:r w:rsidRPr="00C4141B">
        <w:rPr>
          <w:b/>
          <w:sz w:val="20"/>
          <w:szCs w:val="20"/>
        </w:rPr>
        <w:t>Awards</w:t>
      </w:r>
      <w:r w:rsidRPr="00C4141B">
        <w:rPr>
          <w:sz w:val="20"/>
          <w:szCs w:val="20"/>
        </w:rPr>
        <w:t>: Dean’s List</w:t>
      </w:r>
      <w:r w:rsidR="00DF5C51" w:rsidRPr="00DF5C51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 xml:space="preserve"> Leadership </w:t>
      </w:r>
      <w:r w:rsidR="00DF5C51" w:rsidRPr="00DF5C51">
        <w:rPr>
          <w:rFonts w:ascii="Segoe UI" w:hAnsi="Segoe UI" w:cs="Segoe UI"/>
          <w:color w:val="FFFFFF" w:themeColor="background1"/>
          <w:sz w:val="2"/>
          <w:szCs w:val="2"/>
        </w:rPr>
        <w:t>S</w:t>
      </w:r>
      <w:r w:rsidR="00DF5C51" w:rsidRPr="00DF5C51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>ales Communication Economics Finance Entertainment Finance Statistics Bankin</w:t>
      </w:r>
      <w:r w:rsidR="00BE0E39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>g</w:t>
      </w:r>
      <w:r w:rsidR="00DF5C51" w:rsidRPr="00DF5C51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 xml:space="preserve"> Pro</w:t>
      </w:r>
      <w:r w:rsidR="00BE0E39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>g</w:t>
      </w:r>
      <w:r w:rsidR="00DF5C51" w:rsidRPr="00DF5C51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>rammin</w:t>
      </w:r>
      <w:r w:rsidR="00BE0E39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>g</w:t>
      </w:r>
      <w:r w:rsidR="00DF5C51" w:rsidRPr="00DF5C51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 xml:space="preserve"> Data </w:t>
      </w:r>
    </w:p>
    <w:p w14:paraId="60FDAD5D" w14:textId="61FAB291" w:rsidR="00C04716" w:rsidRPr="00DF5C51" w:rsidRDefault="00DF5C51" w:rsidP="007F4970">
      <w:pPr>
        <w:pStyle w:val="jobs-ppc-criterialist-item"/>
        <w:shd w:val="clear" w:color="auto" w:fill="FFFFFF"/>
        <w:spacing w:before="0" w:beforeAutospacing="0" w:after="0" w:afterAutospacing="0"/>
        <w:textAlignment w:val="baseline"/>
        <w:rPr>
          <w:color w:val="FFFFFF" w:themeColor="background1"/>
          <w:sz w:val="2"/>
          <w:szCs w:val="2"/>
        </w:rPr>
      </w:pPr>
      <w:r w:rsidRPr="00DF5C51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>Analytics Motivated Sports Athletic Intern IT Technolo</w:t>
      </w:r>
      <w:r w:rsidR="00BE0E39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>g</w:t>
      </w:r>
      <w:r w:rsidRPr="00DF5C51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>y Marketin</w:t>
      </w:r>
      <w:r w:rsidR="00BE0E39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>g</w:t>
      </w:r>
      <w:r w:rsidRPr="00DF5C51">
        <w:rPr>
          <w:rStyle w:val="jobs-ppc-criteriavalue"/>
          <w:rFonts w:ascii="Segoe UI" w:hAnsi="Segoe UI" w:cs="Segoe UI"/>
          <w:color w:val="FFFFFF" w:themeColor="background1"/>
          <w:sz w:val="2"/>
          <w:szCs w:val="2"/>
          <w:bdr w:val="none" w:sz="0" w:space="0" w:color="auto" w:frame="1"/>
        </w:rPr>
        <w:t xml:space="preserve"> </w:t>
      </w:r>
    </w:p>
    <w:p w14:paraId="4EA1B91E" w14:textId="6FACAF0D" w:rsidR="00AD0C9C" w:rsidRPr="00733DC5" w:rsidRDefault="002838F3" w:rsidP="00733DC5">
      <w:pPr>
        <w:pStyle w:val="ResumeAlignRight"/>
        <w:pBdr>
          <w:bottom w:val="single" w:sz="4" w:space="1" w:color="auto"/>
        </w:pBdr>
        <w:tabs>
          <w:tab w:val="left" w:pos="360"/>
        </w:tabs>
        <w:jc w:val="center"/>
        <w:rPr>
          <w:b/>
        </w:rPr>
      </w:pPr>
      <w:r w:rsidRPr="00C4141B">
        <w:rPr>
          <w:b/>
        </w:rPr>
        <w:t xml:space="preserve">WORK </w:t>
      </w:r>
      <w:r w:rsidR="003F4FE8" w:rsidRPr="00C4141B">
        <w:rPr>
          <w:b/>
        </w:rPr>
        <w:t>EXPERIENCE</w:t>
      </w:r>
      <w:r w:rsidR="00876527">
        <w:rPr>
          <w:i/>
          <w:sz w:val="20"/>
          <w:szCs w:val="20"/>
        </w:rPr>
        <w:t xml:space="preserve"> </w:t>
      </w:r>
    </w:p>
    <w:p w14:paraId="31FFB4D3" w14:textId="18D29C79" w:rsidR="00E529FE" w:rsidRPr="00BE0E39" w:rsidRDefault="00A24F3D" w:rsidP="00E529FE">
      <w:pPr>
        <w:pStyle w:val="ResumeAlignRight"/>
        <w:tabs>
          <w:tab w:val="clear" w:pos="10080"/>
          <w:tab w:val="right" w:pos="10800"/>
        </w:tabs>
        <w:rPr>
          <w:b/>
          <w:sz w:val="22"/>
          <w:szCs w:val="22"/>
        </w:rPr>
      </w:pPr>
      <w:proofErr w:type="spellStart"/>
      <w:r w:rsidRPr="00A24F3D">
        <w:rPr>
          <w:b/>
          <w:sz w:val="22"/>
          <w:szCs w:val="22"/>
        </w:rPr>
        <w:t>SunnayAdi</w:t>
      </w:r>
      <w:proofErr w:type="spellEnd"/>
      <w:r w:rsidR="00E529FE" w:rsidRPr="00BE0E39">
        <w:rPr>
          <w:b/>
          <w:sz w:val="22"/>
          <w:szCs w:val="22"/>
        </w:rPr>
        <w:tab/>
      </w:r>
      <w:r w:rsidRPr="00A24F3D">
        <w:rPr>
          <w:b/>
          <w:bCs/>
          <w:sz w:val="20"/>
          <w:szCs w:val="20"/>
        </w:rPr>
        <w:t>Westland Trade Centre, Karachi</w:t>
      </w:r>
    </w:p>
    <w:p w14:paraId="39C8E017" w14:textId="32CEB5D8" w:rsidR="00E529FE" w:rsidRPr="00BE0E39" w:rsidRDefault="00A24F3D" w:rsidP="00E529FE">
      <w:pPr>
        <w:pStyle w:val="ResumeAlignRight"/>
        <w:tabs>
          <w:tab w:val="clear" w:pos="10080"/>
          <w:tab w:val="right" w:pos="10800"/>
        </w:tabs>
        <w:rPr>
          <w:sz w:val="20"/>
          <w:szCs w:val="20"/>
        </w:rPr>
      </w:pPr>
      <w:r w:rsidRPr="00A24F3D">
        <w:rPr>
          <w:i/>
          <w:iCs/>
          <w:sz w:val="20"/>
          <w:szCs w:val="20"/>
        </w:rPr>
        <w:t>Graphics Designer Intern</w:t>
      </w:r>
      <w:r w:rsidR="00E529FE" w:rsidRPr="00BE0E39">
        <w:rPr>
          <w:i/>
          <w:sz w:val="20"/>
          <w:szCs w:val="20"/>
        </w:rPr>
        <w:tab/>
      </w:r>
      <w:r w:rsidRPr="00A24F3D">
        <w:rPr>
          <w:sz w:val="20"/>
          <w:szCs w:val="20"/>
        </w:rPr>
        <w:t>March 2022 – April 2022</w:t>
      </w:r>
    </w:p>
    <w:p w14:paraId="78BDA0B9" w14:textId="256FECE2" w:rsidR="00A24F3D" w:rsidRPr="00A24F3D" w:rsidRDefault="00A24F3D" w:rsidP="00A24F3D">
      <w:pPr>
        <w:pStyle w:val="ResumeAlignRight"/>
        <w:numPr>
          <w:ilvl w:val="0"/>
          <w:numId w:val="37"/>
        </w:numPr>
        <w:tabs>
          <w:tab w:val="left" w:pos="360"/>
          <w:tab w:val="right" w:pos="10800"/>
        </w:tabs>
        <w:rPr>
          <w:sz w:val="20"/>
          <w:szCs w:val="20"/>
        </w:rPr>
      </w:pPr>
      <w:r w:rsidRPr="00A24F3D">
        <w:rPr>
          <w:sz w:val="20"/>
          <w:szCs w:val="20"/>
        </w:rPr>
        <w:t>Learn</w:t>
      </w:r>
      <w:r>
        <w:rPr>
          <w:sz w:val="20"/>
          <w:szCs w:val="20"/>
        </w:rPr>
        <w:t>ed</w:t>
      </w:r>
      <w:r w:rsidRPr="00A24F3D">
        <w:rPr>
          <w:sz w:val="20"/>
          <w:szCs w:val="20"/>
        </w:rPr>
        <w:t xml:space="preserve"> Adobe Illustrator with depth functionality</w:t>
      </w:r>
    </w:p>
    <w:p w14:paraId="1DCBE16E" w14:textId="6E416674" w:rsidR="00A24F3D" w:rsidRPr="00A24F3D" w:rsidRDefault="00A24F3D" w:rsidP="00A24F3D">
      <w:pPr>
        <w:pStyle w:val="ResumeAlignRight"/>
        <w:numPr>
          <w:ilvl w:val="0"/>
          <w:numId w:val="37"/>
        </w:numPr>
        <w:tabs>
          <w:tab w:val="left" w:pos="360"/>
          <w:tab w:val="right" w:pos="10800"/>
        </w:tabs>
        <w:rPr>
          <w:sz w:val="20"/>
          <w:szCs w:val="20"/>
        </w:rPr>
      </w:pPr>
      <w:r>
        <w:rPr>
          <w:sz w:val="20"/>
          <w:szCs w:val="20"/>
        </w:rPr>
        <w:t>Worked on a couple of</w:t>
      </w:r>
      <w:r w:rsidRPr="00A24F3D">
        <w:rPr>
          <w:sz w:val="20"/>
          <w:szCs w:val="20"/>
        </w:rPr>
        <w:t xml:space="preserve"> </w:t>
      </w:r>
      <w:r>
        <w:rPr>
          <w:sz w:val="20"/>
          <w:szCs w:val="20"/>
        </w:rPr>
        <w:t>p</w:t>
      </w:r>
      <w:r w:rsidRPr="00A24F3D">
        <w:rPr>
          <w:sz w:val="20"/>
          <w:szCs w:val="20"/>
        </w:rPr>
        <w:t xml:space="preserve">rojects on </w:t>
      </w:r>
      <w:r w:rsidR="00733DC5">
        <w:rPr>
          <w:sz w:val="20"/>
          <w:szCs w:val="20"/>
        </w:rPr>
        <w:t>Pentool</w:t>
      </w:r>
      <w:r w:rsidRPr="00A24F3D">
        <w:rPr>
          <w:sz w:val="20"/>
          <w:szCs w:val="20"/>
        </w:rPr>
        <w:t xml:space="preserve"> </w:t>
      </w:r>
      <w:r w:rsidR="00733DC5">
        <w:rPr>
          <w:sz w:val="20"/>
          <w:szCs w:val="20"/>
        </w:rPr>
        <w:t>w</w:t>
      </w:r>
      <w:r w:rsidRPr="00A24F3D">
        <w:rPr>
          <w:sz w:val="20"/>
          <w:szCs w:val="20"/>
        </w:rPr>
        <w:t xml:space="preserve">ith proper functionality and </w:t>
      </w:r>
      <w:r w:rsidR="00733DC5">
        <w:rPr>
          <w:sz w:val="20"/>
          <w:szCs w:val="20"/>
        </w:rPr>
        <w:t>extended</w:t>
      </w:r>
      <w:r w:rsidRPr="00A24F3D">
        <w:rPr>
          <w:sz w:val="20"/>
          <w:szCs w:val="20"/>
        </w:rPr>
        <w:t xml:space="preserve"> features</w:t>
      </w:r>
    </w:p>
    <w:p w14:paraId="2B332EA9" w14:textId="109FEA23" w:rsidR="00E529FE" w:rsidRPr="00BE0E39" w:rsidRDefault="00733DC5" w:rsidP="00A24F3D">
      <w:pPr>
        <w:pStyle w:val="ResumeAlignRight"/>
        <w:numPr>
          <w:ilvl w:val="0"/>
          <w:numId w:val="37"/>
        </w:numPr>
        <w:tabs>
          <w:tab w:val="left" w:pos="360"/>
          <w:tab w:val="right" w:pos="10800"/>
        </w:tabs>
        <w:rPr>
          <w:sz w:val="20"/>
          <w:szCs w:val="20"/>
        </w:rPr>
      </w:pPr>
      <w:r>
        <w:rPr>
          <w:sz w:val="20"/>
          <w:szCs w:val="20"/>
        </w:rPr>
        <w:t xml:space="preserve">Created </w:t>
      </w:r>
      <w:proofErr w:type="spellStart"/>
      <w:r w:rsidR="00A24F3D" w:rsidRPr="00A24F3D">
        <w:rPr>
          <w:sz w:val="20"/>
          <w:szCs w:val="20"/>
        </w:rPr>
        <w:t>FontSize</w:t>
      </w:r>
      <w:proofErr w:type="spellEnd"/>
      <w:r w:rsidR="00A24F3D" w:rsidRPr="00A24F3D">
        <w:rPr>
          <w:sz w:val="20"/>
          <w:szCs w:val="20"/>
        </w:rPr>
        <w:t xml:space="preserve"> logo and </w:t>
      </w:r>
      <w:r>
        <w:rPr>
          <w:sz w:val="20"/>
          <w:szCs w:val="20"/>
        </w:rPr>
        <w:t>created</w:t>
      </w:r>
      <w:r w:rsidR="00A24F3D" w:rsidRPr="00A24F3D">
        <w:rPr>
          <w:sz w:val="20"/>
          <w:szCs w:val="20"/>
        </w:rPr>
        <w:t xml:space="preserve"> logos for </w:t>
      </w:r>
      <w:r>
        <w:rPr>
          <w:sz w:val="20"/>
          <w:szCs w:val="20"/>
        </w:rPr>
        <w:t xml:space="preserve">the </w:t>
      </w:r>
      <w:r w:rsidR="00A24F3D" w:rsidRPr="00A24F3D">
        <w:rPr>
          <w:sz w:val="20"/>
          <w:szCs w:val="20"/>
        </w:rPr>
        <w:t>website</w:t>
      </w:r>
    </w:p>
    <w:p w14:paraId="1593CDBD" w14:textId="6F020D54" w:rsidR="00BE0E39" w:rsidRPr="00080537" w:rsidRDefault="00BE0E39" w:rsidP="00A24F3D">
      <w:pPr>
        <w:pStyle w:val="ResumeAlignRight"/>
        <w:tabs>
          <w:tab w:val="left" w:pos="360"/>
          <w:tab w:val="right" w:pos="10800"/>
        </w:tabs>
        <w:ind w:left="360"/>
        <w:rPr>
          <w:sz w:val="20"/>
          <w:szCs w:val="20"/>
        </w:rPr>
      </w:pPr>
    </w:p>
    <w:p w14:paraId="676DB93F" w14:textId="77777777" w:rsidR="00D6458D" w:rsidRPr="00BE0E39" w:rsidRDefault="00D6458D" w:rsidP="00D6458D">
      <w:pPr>
        <w:pStyle w:val="ResumeAlignRight"/>
        <w:tabs>
          <w:tab w:val="clear" w:pos="10080"/>
          <w:tab w:val="right" w:pos="10800"/>
        </w:tabs>
        <w:rPr>
          <w:b/>
          <w:sz w:val="22"/>
          <w:szCs w:val="22"/>
        </w:rPr>
      </w:pPr>
      <w:r w:rsidRPr="00BE0E39">
        <w:rPr>
          <w:b/>
          <w:sz w:val="22"/>
          <w:szCs w:val="22"/>
        </w:rPr>
        <w:t>Afiniti</w:t>
      </w:r>
      <w:r w:rsidRPr="00BE0E39">
        <w:rPr>
          <w:b/>
          <w:sz w:val="22"/>
          <w:szCs w:val="22"/>
        </w:rPr>
        <w:tab/>
        <w:t>Karachi, Pakistan</w:t>
      </w:r>
    </w:p>
    <w:p w14:paraId="419C075B" w14:textId="5C3DCAF2" w:rsidR="00A27F85" w:rsidRDefault="00A27F85" w:rsidP="00A27F85">
      <w:pPr>
        <w:pStyle w:val="ResumeAlignRight"/>
        <w:tabs>
          <w:tab w:val="clear" w:pos="10080"/>
          <w:tab w:val="right" w:pos="10800"/>
        </w:tabs>
        <w:rPr>
          <w:sz w:val="20"/>
          <w:szCs w:val="20"/>
        </w:rPr>
      </w:pPr>
      <w:r w:rsidRPr="00A27F85">
        <w:rPr>
          <w:i/>
          <w:iCs/>
          <w:sz w:val="20"/>
          <w:szCs w:val="20"/>
        </w:rPr>
        <w:t>Software Testing  | Project Trainee Program Intern</w:t>
      </w:r>
      <w:r w:rsidR="00D6458D" w:rsidRPr="00BE0E39">
        <w:rPr>
          <w:i/>
          <w:sz w:val="20"/>
          <w:szCs w:val="20"/>
        </w:rPr>
        <w:tab/>
      </w:r>
      <w:r w:rsidRPr="00A27F85">
        <w:rPr>
          <w:sz w:val="20"/>
          <w:szCs w:val="20"/>
        </w:rPr>
        <w:t>July 2020 – August 2020</w:t>
      </w:r>
    </w:p>
    <w:p w14:paraId="02BBC8EC" w14:textId="3221468B" w:rsidR="00D6458D" w:rsidRPr="00BE0E39" w:rsidRDefault="00D6458D" w:rsidP="00D6458D">
      <w:pPr>
        <w:pStyle w:val="ResumeAlignRight"/>
        <w:numPr>
          <w:ilvl w:val="0"/>
          <w:numId w:val="18"/>
        </w:numPr>
        <w:tabs>
          <w:tab w:val="clear" w:pos="10080"/>
          <w:tab w:val="left" w:pos="360"/>
          <w:tab w:val="right" w:pos="10800"/>
        </w:tabs>
        <w:rPr>
          <w:sz w:val="20"/>
          <w:szCs w:val="20"/>
        </w:rPr>
      </w:pPr>
      <w:r w:rsidRPr="00BE0E39">
        <w:rPr>
          <w:sz w:val="20"/>
          <w:szCs w:val="20"/>
        </w:rPr>
        <w:t>Afiniti uses Artificial Intelli</w:t>
      </w:r>
      <w:r>
        <w:rPr>
          <w:sz w:val="20"/>
          <w:szCs w:val="20"/>
        </w:rPr>
        <w:t>g</w:t>
      </w:r>
      <w:r w:rsidRPr="00BE0E39">
        <w:rPr>
          <w:sz w:val="20"/>
          <w:szCs w:val="20"/>
        </w:rPr>
        <w:t>ence (AI) to pair clients on a behavioral basis, leadin</w:t>
      </w:r>
      <w:r>
        <w:rPr>
          <w:sz w:val="20"/>
          <w:szCs w:val="20"/>
        </w:rPr>
        <w:t>g</w:t>
      </w:r>
      <w:r w:rsidRPr="00BE0E39">
        <w:rPr>
          <w:sz w:val="20"/>
          <w:szCs w:val="20"/>
        </w:rPr>
        <w:t xml:space="preserve"> to an increase in enterprise profitability </w:t>
      </w:r>
    </w:p>
    <w:p w14:paraId="07DAD671" w14:textId="369C5564" w:rsidR="00A27F85" w:rsidRPr="00A27F85" w:rsidRDefault="00A27F85" w:rsidP="00A27F85">
      <w:pPr>
        <w:pStyle w:val="ResumeAlignRight"/>
        <w:numPr>
          <w:ilvl w:val="0"/>
          <w:numId w:val="18"/>
        </w:numPr>
        <w:tabs>
          <w:tab w:val="left" w:pos="360"/>
          <w:tab w:val="right" w:pos="10800"/>
        </w:tabs>
        <w:rPr>
          <w:sz w:val="20"/>
          <w:szCs w:val="20"/>
        </w:rPr>
      </w:pPr>
      <w:r>
        <w:rPr>
          <w:sz w:val="20"/>
          <w:szCs w:val="20"/>
        </w:rPr>
        <w:t>T</w:t>
      </w:r>
      <w:r w:rsidRPr="00A27F85">
        <w:rPr>
          <w:sz w:val="20"/>
          <w:szCs w:val="20"/>
        </w:rPr>
        <w:t>est</w:t>
      </w:r>
      <w:r>
        <w:rPr>
          <w:sz w:val="20"/>
          <w:szCs w:val="20"/>
        </w:rPr>
        <w:t xml:space="preserve">ed the </w:t>
      </w:r>
      <w:r w:rsidRPr="00A27F85">
        <w:rPr>
          <w:sz w:val="20"/>
          <w:szCs w:val="20"/>
        </w:rPr>
        <w:t xml:space="preserve"> software </w:t>
      </w:r>
      <w:r>
        <w:rPr>
          <w:sz w:val="20"/>
          <w:szCs w:val="20"/>
        </w:rPr>
        <w:t>to f</w:t>
      </w:r>
      <w:r w:rsidRPr="00A27F85">
        <w:rPr>
          <w:sz w:val="20"/>
          <w:szCs w:val="20"/>
        </w:rPr>
        <w:t xml:space="preserve">ind the errors while </w:t>
      </w:r>
      <w:r>
        <w:rPr>
          <w:sz w:val="20"/>
          <w:szCs w:val="20"/>
        </w:rPr>
        <w:t>the call is in the call flow and pairing attributes</w:t>
      </w:r>
    </w:p>
    <w:p w14:paraId="1E2EDE09" w14:textId="535AE1CE" w:rsidR="00D6458D" w:rsidRPr="00BE0E39" w:rsidRDefault="00A24F3D" w:rsidP="00A24F3D">
      <w:pPr>
        <w:pStyle w:val="ResumeAlignRight"/>
        <w:numPr>
          <w:ilvl w:val="0"/>
          <w:numId w:val="18"/>
        </w:numPr>
        <w:tabs>
          <w:tab w:val="left" w:pos="360"/>
          <w:tab w:val="right" w:pos="10800"/>
        </w:tabs>
        <w:rPr>
          <w:sz w:val="20"/>
          <w:szCs w:val="20"/>
        </w:rPr>
      </w:pPr>
      <w:r>
        <w:rPr>
          <w:sz w:val="20"/>
          <w:szCs w:val="20"/>
        </w:rPr>
        <w:t>Worked on building the part of the application that the call center agents used for calling and answering</w:t>
      </w:r>
    </w:p>
    <w:p w14:paraId="0708C123" w14:textId="0E533F3F" w:rsidR="00D6458D" w:rsidRPr="00BE0E39" w:rsidRDefault="00D6458D" w:rsidP="00D6458D">
      <w:pPr>
        <w:pStyle w:val="ResumeAlignRight"/>
        <w:numPr>
          <w:ilvl w:val="0"/>
          <w:numId w:val="18"/>
        </w:numPr>
        <w:tabs>
          <w:tab w:val="left" w:pos="360"/>
          <w:tab w:val="right" w:pos="10800"/>
        </w:tabs>
        <w:rPr>
          <w:sz w:val="20"/>
          <w:szCs w:val="20"/>
        </w:rPr>
      </w:pPr>
      <w:r w:rsidRPr="00BE0E39">
        <w:rPr>
          <w:sz w:val="20"/>
          <w:szCs w:val="20"/>
        </w:rPr>
        <w:t>Analyzed and interpreted bi</w:t>
      </w:r>
      <w:r>
        <w:rPr>
          <w:sz w:val="20"/>
          <w:szCs w:val="20"/>
        </w:rPr>
        <w:t>g</w:t>
      </w:r>
      <w:r w:rsidRPr="00BE0E39">
        <w:rPr>
          <w:sz w:val="20"/>
          <w:szCs w:val="20"/>
        </w:rPr>
        <w:t xml:space="preserve"> data for implementin</w:t>
      </w:r>
      <w:r>
        <w:rPr>
          <w:sz w:val="20"/>
          <w:szCs w:val="20"/>
        </w:rPr>
        <w:t>g</w:t>
      </w:r>
      <w:r w:rsidRPr="00BE0E39">
        <w:rPr>
          <w:sz w:val="20"/>
          <w:szCs w:val="20"/>
        </w:rPr>
        <w:t xml:space="preserve"> al</w:t>
      </w:r>
      <w:r>
        <w:rPr>
          <w:sz w:val="20"/>
          <w:szCs w:val="20"/>
        </w:rPr>
        <w:t>g</w:t>
      </w:r>
      <w:r w:rsidRPr="00BE0E39">
        <w:rPr>
          <w:sz w:val="20"/>
          <w:szCs w:val="20"/>
        </w:rPr>
        <w:t>orithmic and strate</w:t>
      </w:r>
      <w:r>
        <w:rPr>
          <w:sz w:val="20"/>
          <w:szCs w:val="20"/>
        </w:rPr>
        <w:t>g</w:t>
      </w:r>
      <w:r w:rsidRPr="00BE0E39">
        <w:rPr>
          <w:sz w:val="20"/>
          <w:szCs w:val="20"/>
        </w:rPr>
        <w:t>ic chan</w:t>
      </w:r>
      <w:r>
        <w:rPr>
          <w:sz w:val="20"/>
          <w:szCs w:val="20"/>
        </w:rPr>
        <w:t>g</w:t>
      </w:r>
      <w:r w:rsidRPr="00BE0E39">
        <w:rPr>
          <w:sz w:val="20"/>
          <w:szCs w:val="20"/>
        </w:rPr>
        <w:t>es</w:t>
      </w:r>
    </w:p>
    <w:p w14:paraId="5000D38E" w14:textId="5064703D" w:rsidR="00D6458D" w:rsidRPr="00D6458D" w:rsidRDefault="00D6458D" w:rsidP="00A24F3D">
      <w:pPr>
        <w:pStyle w:val="ResumeAlignRight"/>
        <w:tabs>
          <w:tab w:val="clear" w:pos="10080"/>
          <w:tab w:val="left" w:pos="360"/>
          <w:tab w:val="right" w:pos="10800"/>
        </w:tabs>
        <w:ind w:left="360"/>
        <w:rPr>
          <w:sz w:val="20"/>
          <w:szCs w:val="20"/>
        </w:rPr>
      </w:pPr>
    </w:p>
    <w:p w14:paraId="1DC3BBC0" w14:textId="28384017" w:rsidR="00F97762" w:rsidRPr="00C4141B" w:rsidRDefault="00F97762" w:rsidP="00F97762">
      <w:pPr>
        <w:pStyle w:val="ResumeAlignRight"/>
        <w:pBdr>
          <w:bottom w:val="single" w:sz="4" w:space="1" w:color="auto"/>
        </w:pBdr>
        <w:tabs>
          <w:tab w:val="clear" w:pos="10080"/>
          <w:tab w:val="left" w:pos="360"/>
          <w:tab w:val="right" w:pos="10800"/>
        </w:tabs>
        <w:jc w:val="center"/>
        <w:rPr>
          <w:b/>
        </w:rPr>
      </w:pPr>
      <w:r w:rsidRPr="00C4141B">
        <w:rPr>
          <w:b/>
        </w:rPr>
        <w:t>PROJECTS</w:t>
      </w:r>
    </w:p>
    <w:p w14:paraId="4755EA39" w14:textId="77777777" w:rsidR="00733DC5" w:rsidRPr="00834D64" w:rsidRDefault="00733DC5" w:rsidP="00733DC5">
      <w:pPr>
        <w:spacing w:line="0" w:lineRule="atLeast"/>
        <w:rPr>
          <w:rFonts w:eastAsia="Times New Roman"/>
          <w:szCs w:val="22"/>
        </w:rPr>
      </w:pPr>
      <w:r>
        <w:rPr>
          <w:rFonts w:eastAsia="Times New Roman"/>
          <w:b/>
          <w:szCs w:val="22"/>
        </w:rPr>
        <w:t>Deaths From Air P</w:t>
      </w:r>
      <w:r w:rsidRPr="00834D64">
        <w:rPr>
          <w:rFonts w:eastAsia="Times New Roman"/>
          <w:b/>
          <w:szCs w:val="22"/>
        </w:rPr>
        <w:t xml:space="preserve">ollution </w:t>
      </w:r>
      <w:r>
        <w:rPr>
          <w:rFonts w:eastAsia="Times New Roman"/>
          <w:szCs w:val="22"/>
        </w:rPr>
        <w:t xml:space="preserve"> </w:t>
      </w:r>
      <w:r>
        <w:rPr>
          <w:rFonts w:eastAsia="Times New Roman"/>
          <w:szCs w:val="22"/>
        </w:rPr>
        <w:tab/>
      </w:r>
      <w:r>
        <w:rPr>
          <w:rFonts w:eastAsia="Times New Roman"/>
          <w:szCs w:val="22"/>
        </w:rPr>
        <w:tab/>
      </w:r>
      <w:r>
        <w:rPr>
          <w:rFonts w:eastAsia="Times New Roman"/>
          <w:szCs w:val="22"/>
        </w:rPr>
        <w:tab/>
      </w:r>
      <w:r>
        <w:rPr>
          <w:rFonts w:eastAsia="Times New Roman"/>
          <w:szCs w:val="22"/>
        </w:rPr>
        <w:tab/>
      </w:r>
      <w:r>
        <w:rPr>
          <w:rFonts w:eastAsia="Times New Roman"/>
          <w:szCs w:val="22"/>
        </w:rPr>
        <w:tab/>
      </w:r>
      <w:r>
        <w:rPr>
          <w:rFonts w:eastAsia="Times New Roman"/>
          <w:szCs w:val="22"/>
        </w:rPr>
        <w:tab/>
      </w:r>
      <w:r>
        <w:rPr>
          <w:rFonts w:eastAsia="Times New Roman"/>
          <w:szCs w:val="22"/>
        </w:rPr>
        <w:tab/>
      </w:r>
      <w:r>
        <w:rPr>
          <w:rFonts w:eastAsia="Times New Roman"/>
          <w:szCs w:val="22"/>
        </w:rPr>
        <w:tab/>
      </w:r>
      <w:r>
        <w:rPr>
          <w:b/>
          <w:sz w:val="22"/>
          <w:szCs w:val="22"/>
        </w:rPr>
        <w:tab/>
        <w:t>Feb 2021 – July 2021</w:t>
      </w:r>
    </w:p>
    <w:p w14:paraId="46076F03" w14:textId="78892FAB" w:rsidR="00733DC5" w:rsidRPr="008C33E0" w:rsidRDefault="00733DC5" w:rsidP="00733DC5">
      <w:pPr>
        <w:pStyle w:val="ListParagraph"/>
        <w:numPr>
          <w:ilvl w:val="0"/>
          <w:numId w:val="38"/>
        </w:numPr>
        <w:tabs>
          <w:tab w:val="right" w:pos="10800"/>
        </w:tabs>
        <w:jc w:val="both"/>
        <w:textAlignment w:val="baseline"/>
        <w:rPr>
          <w:b/>
          <w:sz w:val="20"/>
          <w:szCs w:val="20"/>
        </w:rPr>
      </w:pPr>
      <w:r>
        <w:rPr>
          <w:sz w:val="20"/>
        </w:rPr>
        <w:t xml:space="preserve">In this project, </w:t>
      </w:r>
      <w:r w:rsidRPr="008C33E0">
        <w:rPr>
          <w:sz w:val="20"/>
        </w:rPr>
        <w:t>Firstly</w:t>
      </w:r>
      <w:r w:rsidRPr="00733DC5">
        <w:rPr>
          <w:sz w:val="20"/>
        </w:rPr>
        <w:t>, googl</w:t>
      </w:r>
      <w:r>
        <w:rPr>
          <w:sz w:val="20"/>
        </w:rPr>
        <w:t>e collab</w:t>
      </w:r>
      <w:r w:rsidRPr="00733DC5">
        <w:rPr>
          <w:sz w:val="20"/>
        </w:rPr>
        <w:t xml:space="preserve"> uploads the Excel sheet (dataset) then libraries are imported and read the </w:t>
      </w:r>
      <w:r>
        <w:rPr>
          <w:sz w:val="20"/>
        </w:rPr>
        <w:t>CSV</w:t>
      </w:r>
      <w:r w:rsidRPr="008C33E0">
        <w:rPr>
          <w:sz w:val="20"/>
        </w:rPr>
        <w:t xml:space="preserve"> file through decode. We </w:t>
      </w:r>
      <w:r w:rsidR="00B57A13">
        <w:rPr>
          <w:sz w:val="20"/>
        </w:rPr>
        <w:t xml:space="preserve">analyzed </w:t>
      </w:r>
      <w:r w:rsidR="008D3FF5">
        <w:rPr>
          <w:sz w:val="20"/>
        </w:rPr>
        <w:t xml:space="preserve">and cleansed the dataset to remove any special characters, null, </w:t>
      </w:r>
      <w:proofErr w:type="spellStart"/>
      <w:r w:rsidR="008D3FF5">
        <w:rPr>
          <w:sz w:val="20"/>
        </w:rPr>
        <w:t>etc</w:t>
      </w:r>
      <w:proofErr w:type="spellEnd"/>
      <w:r w:rsidR="008D3FF5">
        <w:rPr>
          <w:sz w:val="20"/>
        </w:rPr>
        <w:t xml:space="preserve"> to make the process efficient and error-proof</w:t>
      </w:r>
      <w:r w:rsidRPr="008C33E0">
        <w:rPr>
          <w:sz w:val="20"/>
        </w:rPr>
        <w:t xml:space="preserve">. </w:t>
      </w:r>
      <w:r w:rsidR="008D3FF5">
        <w:rPr>
          <w:sz w:val="20"/>
        </w:rPr>
        <w:t>We were able to</w:t>
      </w:r>
      <w:r w:rsidRPr="008C33E0">
        <w:rPr>
          <w:sz w:val="20"/>
        </w:rPr>
        <w:t xml:space="preserve"> </w:t>
      </w:r>
      <w:r>
        <w:rPr>
          <w:sz w:val="20"/>
        </w:rPr>
        <w:t>scale</w:t>
      </w:r>
      <w:r w:rsidRPr="008C33E0">
        <w:rPr>
          <w:sz w:val="20"/>
        </w:rPr>
        <w:t xml:space="preserve"> our numerical </w:t>
      </w:r>
      <w:r w:rsidR="008D3FF5">
        <w:rPr>
          <w:sz w:val="20"/>
        </w:rPr>
        <w:t>fields</w:t>
      </w:r>
      <w:r w:rsidRPr="008C33E0">
        <w:rPr>
          <w:sz w:val="20"/>
        </w:rPr>
        <w:t xml:space="preserve"> to see the map of scaled data </w:t>
      </w:r>
      <w:r w:rsidR="008D3FF5">
        <w:rPr>
          <w:sz w:val="20"/>
        </w:rPr>
        <w:t>which is between 0-1</w:t>
      </w:r>
      <w:r w:rsidRPr="008C33E0">
        <w:rPr>
          <w:sz w:val="20"/>
        </w:rPr>
        <w:t xml:space="preserve">. </w:t>
      </w:r>
      <w:r w:rsidR="008D3FF5">
        <w:rPr>
          <w:sz w:val="20"/>
        </w:rPr>
        <w:t>We were able to normalize</w:t>
      </w:r>
      <w:r w:rsidRPr="008C33E0">
        <w:rPr>
          <w:sz w:val="20"/>
        </w:rPr>
        <w:t xml:space="preserve"> </w:t>
      </w:r>
      <w:r w:rsidR="008D3FF5">
        <w:rPr>
          <w:sz w:val="20"/>
        </w:rPr>
        <w:t>the</w:t>
      </w:r>
      <w:r w:rsidRPr="008C33E0">
        <w:rPr>
          <w:sz w:val="20"/>
        </w:rPr>
        <w:t xml:space="preserve"> data to </w:t>
      </w:r>
      <w:r w:rsidR="008D3FF5">
        <w:rPr>
          <w:sz w:val="20"/>
        </w:rPr>
        <w:t>get the</w:t>
      </w:r>
      <w:r w:rsidRPr="008C33E0">
        <w:rPr>
          <w:sz w:val="20"/>
        </w:rPr>
        <w:t xml:space="preserve"> normal distribution</w:t>
      </w:r>
      <w:r w:rsidR="008D3FF5">
        <w:rPr>
          <w:sz w:val="20"/>
        </w:rPr>
        <w:t>. In the next phase,</w:t>
      </w:r>
      <w:r w:rsidRPr="008C33E0">
        <w:rPr>
          <w:sz w:val="20"/>
        </w:rPr>
        <w:t xml:space="preserve"> </w:t>
      </w:r>
      <w:r w:rsidR="008D3FF5">
        <w:rPr>
          <w:sz w:val="20"/>
        </w:rPr>
        <w:t xml:space="preserve">the </w:t>
      </w:r>
      <w:r w:rsidRPr="008C33E0">
        <w:rPr>
          <w:sz w:val="20"/>
        </w:rPr>
        <w:t>data</w:t>
      </w:r>
      <w:r w:rsidR="008D3FF5">
        <w:rPr>
          <w:sz w:val="20"/>
        </w:rPr>
        <w:t xml:space="preserve"> were split into</w:t>
      </w:r>
      <w:r w:rsidRPr="008C33E0">
        <w:rPr>
          <w:sz w:val="20"/>
        </w:rPr>
        <w:t xml:space="preserve"> </w:t>
      </w:r>
      <w:r w:rsidR="008D3FF5">
        <w:rPr>
          <w:sz w:val="20"/>
        </w:rPr>
        <w:t xml:space="preserve">two datasets namely, </w:t>
      </w:r>
      <w:r w:rsidRPr="008C33E0">
        <w:rPr>
          <w:sz w:val="20"/>
        </w:rPr>
        <w:t xml:space="preserve">training </w:t>
      </w:r>
      <w:r w:rsidR="008D3FF5">
        <w:rPr>
          <w:sz w:val="20"/>
        </w:rPr>
        <w:t xml:space="preserve">data </w:t>
      </w:r>
      <w:r w:rsidRPr="008C33E0">
        <w:rPr>
          <w:sz w:val="20"/>
        </w:rPr>
        <w:t>and test</w:t>
      </w:r>
      <w:r w:rsidR="008D3FF5">
        <w:rPr>
          <w:sz w:val="20"/>
        </w:rPr>
        <w:t xml:space="preserve"> data, to deploy the</w:t>
      </w:r>
      <w:r w:rsidRPr="008C33E0">
        <w:rPr>
          <w:sz w:val="20"/>
        </w:rPr>
        <w:t xml:space="preserve"> algorithms (Linear regression and decision tree)</w:t>
      </w:r>
      <w:r w:rsidR="008D3FF5">
        <w:rPr>
          <w:sz w:val="20"/>
        </w:rPr>
        <w:t xml:space="preserve"> to determine th</w:t>
      </w:r>
      <w:r w:rsidR="00E47AA5">
        <w:rPr>
          <w:sz w:val="20"/>
        </w:rPr>
        <w:t xml:space="preserve">e </w:t>
      </w:r>
      <w:proofErr w:type="gramStart"/>
      <w:r w:rsidR="00E47AA5">
        <w:rPr>
          <w:sz w:val="20"/>
        </w:rPr>
        <w:t>end product</w:t>
      </w:r>
      <w:proofErr w:type="gramEnd"/>
      <w:r w:rsidR="00E47AA5">
        <w:rPr>
          <w:sz w:val="20"/>
        </w:rPr>
        <w:t xml:space="preserve"> of which </w:t>
      </w:r>
      <w:r w:rsidRPr="008C33E0">
        <w:rPr>
          <w:sz w:val="20"/>
        </w:rPr>
        <w:t>algorithm</w:t>
      </w:r>
      <w:r w:rsidR="00E47AA5">
        <w:rPr>
          <w:sz w:val="20"/>
        </w:rPr>
        <w:t xml:space="preserve">ic model </w:t>
      </w:r>
      <w:r w:rsidRPr="008C33E0">
        <w:rPr>
          <w:sz w:val="20"/>
        </w:rPr>
        <w:t xml:space="preserve">gives </w:t>
      </w:r>
      <w:r>
        <w:rPr>
          <w:sz w:val="20"/>
        </w:rPr>
        <w:t xml:space="preserve">the </w:t>
      </w:r>
      <w:r w:rsidRPr="008C33E0">
        <w:rPr>
          <w:sz w:val="20"/>
        </w:rPr>
        <w:t>best accuracy rates of deaths according to years.</w:t>
      </w:r>
    </w:p>
    <w:p w14:paraId="263AABEB" w14:textId="6577F046" w:rsidR="00733DC5" w:rsidRDefault="00733DC5" w:rsidP="00733DC5">
      <w:pPr>
        <w:pStyle w:val="ListParagraph"/>
        <w:numPr>
          <w:ilvl w:val="0"/>
          <w:numId w:val="38"/>
        </w:numPr>
        <w:tabs>
          <w:tab w:val="left" w:pos="2745"/>
        </w:tabs>
        <w:jc w:val="both"/>
        <w:rPr>
          <w:sz w:val="20"/>
        </w:rPr>
      </w:pPr>
      <w:r w:rsidRPr="008C33E0">
        <w:rPr>
          <w:sz w:val="20"/>
        </w:rPr>
        <w:t xml:space="preserve">We were able to build this model with </w:t>
      </w:r>
      <w:r w:rsidR="008D3FF5">
        <w:rPr>
          <w:sz w:val="20"/>
        </w:rPr>
        <w:t>adjustments</w:t>
      </w:r>
      <w:r w:rsidRPr="008C33E0">
        <w:rPr>
          <w:sz w:val="20"/>
        </w:rPr>
        <w:t xml:space="preserve">. The </w:t>
      </w:r>
      <w:r w:rsidR="00E47AA5">
        <w:rPr>
          <w:sz w:val="20"/>
        </w:rPr>
        <w:t>two significant variables y</w:t>
      </w:r>
      <w:r w:rsidRPr="008C33E0">
        <w:rPr>
          <w:sz w:val="20"/>
        </w:rPr>
        <w:t xml:space="preserve">ears and </w:t>
      </w:r>
      <w:r w:rsidR="00E47AA5">
        <w:rPr>
          <w:sz w:val="20"/>
        </w:rPr>
        <w:t>a</w:t>
      </w:r>
      <w:r w:rsidRPr="008C33E0">
        <w:rPr>
          <w:sz w:val="20"/>
        </w:rPr>
        <w:t xml:space="preserve">ir pollution </w:t>
      </w:r>
      <w:r w:rsidR="00E47AA5">
        <w:rPr>
          <w:sz w:val="20"/>
        </w:rPr>
        <w:t xml:space="preserve">played a massive role in </w:t>
      </w:r>
      <w:r w:rsidRPr="008C33E0">
        <w:rPr>
          <w:sz w:val="20"/>
        </w:rPr>
        <w:t>construct</w:t>
      </w:r>
      <w:r w:rsidR="00E47AA5">
        <w:rPr>
          <w:sz w:val="20"/>
        </w:rPr>
        <w:t>ing</w:t>
      </w:r>
      <w:r w:rsidRPr="008C33E0">
        <w:rPr>
          <w:sz w:val="20"/>
        </w:rPr>
        <w:t xml:space="preserve"> </w:t>
      </w:r>
      <w:r w:rsidR="00E47AA5">
        <w:rPr>
          <w:sz w:val="20"/>
        </w:rPr>
        <w:t xml:space="preserve">the prediction model to provide the best </w:t>
      </w:r>
      <w:r w:rsidRPr="008C33E0">
        <w:rPr>
          <w:sz w:val="20"/>
        </w:rPr>
        <w:t xml:space="preserve">result </w:t>
      </w:r>
      <w:r w:rsidRPr="00733DC5">
        <w:rPr>
          <w:sz w:val="20"/>
        </w:rPr>
        <w:t xml:space="preserve">of how many deaths </w:t>
      </w:r>
      <w:r w:rsidR="00E47AA5">
        <w:rPr>
          <w:sz w:val="20"/>
        </w:rPr>
        <w:t>will be occurring</w:t>
      </w:r>
      <w:r w:rsidRPr="00733DC5">
        <w:rPr>
          <w:sz w:val="20"/>
        </w:rPr>
        <w:t xml:space="preserve"> in the following years</w:t>
      </w:r>
      <w:r w:rsidRPr="008C33E0">
        <w:rPr>
          <w:sz w:val="20"/>
        </w:rPr>
        <w:t xml:space="preserve">. </w:t>
      </w:r>
      <w:r w:rsidR="00E47AA5">
        <w:rPr>
          <w:sz w:val="20"/>
        </w:rPr>
        <w:t>This project won the 1</w:t>
      </w:r>
      <w:r w:rsidR="00E47AA5" w:rsidRPr="00E47AA5">
        <w:rPr>
          <w:sz w:val="20"/>
          <w:vertAlign w:val="superscript"/>
        </w:rPr>
        <w:t>st</w:t>
      </w:r>
      <w:r w:rsidR="00E47AA5">
        <w:rPr>
          <w:sz w:val="20"/>
        </w:rPr>
        <w:t xml:space="preserve"> position in the </w:t>
      </w:r>
      <w:r w:rsidR="00807051">
        <w:rPr>
          <w:sz w:val="20"/>
        </w:rPr>
        <w:t>classroom</w:t>
      </w:r>
      <w:r w:rsidR="00E47AA5">
        <w:rPr>
          <w:sz w:val="20"/>
        </w:rPr>
        <w:t xml:space="preserve"> and was recognized in the department. </w:t>
      </w:r>
    </w:p>
    <w:p w14:paraId="33E22A71" w14:textId="77777777" w:rsidR="00733DC5" w:rsidRDefault="00733DC5" w:rsidP="00733DC5">
      <w:pPr>
        <w:tabs>
          <w:tab w:val="left" w:pos="2745"/>
        </w:tabs>
        <w:jc w:val="both"/>
        <w:rPr>
          <w:b/>
          <w:sz w:val="22"/>
          <w:szCs w:val="22"/>
        </w:rPr>
      </w:pPr>
      <w:r w:rsidRPr="008C33E0">
        <w:rPr>
          <w:rFonts w:eastAsia="Times New Roman"/>
          <w:b/>
          <w:szCs w:val="22"/>
        </w:rPr>
        <w:t>Movie Recommendation System</w:t>
      </w:r>
      <w:r>
        <w:rPr>
          <w:rFonts w:eastAsia="Times New Roman"/>
          <w:b/>
          <w:szCs w:val="22"/>
        </w:rPr>
        <w:t xml:space="preserve"> </w:t>
      </w:r>
      <w:r>
        <w:rPr>
          <w:rFonts w:eastAsia="Times New Roman"/>
          <w:b/>
          <w:szCs w:val="22"/>
        </w:rPr>
        <w:tab/>
      </w:r>
      <w:r>
        <w:rPr>
          <w:rFonts w:eastAsia="Times New Roman"/>
          <w:b/>
          <w:szCs w:val="22"/>
        </w:rPr>
        <w:tab/>
      </w:r>
      <w:r>
        <w:rPr>
          <w:rFonts w:eastAsia="Times New Roman"/>
          <w:b/>
          <w:szCs w:val="22"/>
        </w:rPr>
        <w:tab/>
      </w:r>
      <w:r>
        <w:rPr>
          <w:rFonts w:eastAsia="Times New Roman"/>
          <w:b/>
          <w:szCs w:val="22"/>
        </w:rPr>
        <w:tab/>
      </w:r>
      <w:r>
        <w:rPr>
          <w:rFonts w:eastAsia="Times New Roman"/>
          <w:b/>
          <w:szCs w:val="22"/>
        </w:rPr>
        <w:tab/>
      </w:r>
      <w:r>
        <w:rPr>
          <w:rFonts w:eastAsia="Times New Roman"/>
          <w:b/>
          <w:szCs w:val="22"/>
        </w:rPr>
        <w:tab/>
      </w:r>
      <w:r>
        <w:rPr>
          <w:rFonts w:eastAsia="Times New Roman"/>
          <w:b/>
          <w:szCs w:val="22"/>
        </w:rPr>
        <w:tab/>
      </w:r>
      <w:r>
        <w:rPr>
          <w:rFonts w:eastAsia="Times New Roman"/>
          <w:b/>
          <w:szCs w:val="22"/>
        </w:rPr>
        <w:tab/>
      </w:r>
      <w:r>
        <w:rPr>
          <w:b/>
          <w:sz w:val="22"/>
          <w:szCs w:val="22"/>
        </w:rPr>
        <w:t>Aug 2021 – Jan 2022</w:t>
      </w:r>
    </w:p>
    <w:p w14:paraId="06830340" w14:textId="4549A803" w:rsidR="00733DC5" w:rsidRPr="008C33E0" w:rsidRDefault="00E47AA5" w:rsidP="00733DC5">
      <w:pPr>
        <w:pStyle w:val="ListParagraph"/>
        <w:numPr>
          <w:ilvl w:val="0"/>
          <w:numId w:val="39"/>
        </w:numPr>
        <w:rPr>
          <w:sz w:val="20"/>
        </w:rPr>
      </w:pPr>
      <w:r>
        <w:rPr>
          <w:sz w:val="20"/>
        </w:rPr>
        <w:t xml:space="preserve">In this project, we build a </w:t>
      </w:r>
      <w:r w:rsidR="00733DC5" w:rsidRPr="008C33E0">
        <w:rPr>
          <w:sz w:val="20"/>
        </w:rPr>
        <w:t xml:space="preserve"> system </w:t>
      </w:r>
      <w:r>
        <w:rPr>
          <w:sz w:val="20"/>
        </w:rPr>
        <w:t>for users that r</w:t>
      </w:r>
      <w:r w:rsidR="00733DC5" w:rsidRPr="008C33E0">
        <w:rPr>
          <w:sz w:val="20"/>
        </w:rPr>
        <w:t xml:space="preserve">ecommends </w:t>
      </w:r>
      <w:r>
        <w:rPr>
          <w:sz w:val="20"/>
        </w:rPr>
        <w:t>the movie</w:t>
      </w:r>
      <w:r w:rsidR="00807051">
        <w:rPr>
          <w:sz w:val="20"/>
        </w:rPr>
        <w:t xml:space="preserve"> in the most</w:t>
      </w:r>
      <w:r>
        <w:rPr>
          <w:sz w:val="20"/>
        </w:rPr>
        <w:t xml:space="preserve"> </w:t>
      </w:r>
      <w:r w:rsidR="00733DC5" w:rsidRPr="008C33E0">
        <w:rPr>
          <w:sz w:val="20"/>
        </w:rPr>
        <w:t>efficient</w:t>
      </w:r>
      <w:r w:rsidR="00807051">
        <w:rPr>
          <w:sz w:val="20"/>
        </w:rPr>
        <w:t xml:space="preserve"> way based on the user’s likes and previously watched movies.</w:t>
      </w:r>
    </w:p>
    <w:p w14:paraId="6B206BB0" w14:textId="4AF9A452" w:rsidR="00733DC5" w:rsidRPr="008C33E0" w:rsidRDefault="00733DC5" w:rsidP="00733DC5">
      <w:pPr>
        <w:pStyle w:val="ListParagraph"/>
        <w:numPr>
          <w:ilvl w:val="0"/>
          <w:numId w:val="39"/>
        </w:numPr>
        <w:rPr>
          <w:color w:val="202124"/>
          <w:sz w:val="20"/>
          <w:shd w:val="clear" w:color="auto" w:fill="FFFFFF"/>
        </w:rPr>
      </w:pPr>
      <w:r w:rsidRPr="008C33E0">
        <w:rPr>
          <w:color w:val="202124"/>
          <w:sz w:val="20"/>
          <w:shd w:val="clear" w:color="auto" w:fill="FFFFFF"/>
        </w:rPr>
        <w:t>The </w:t>
      </w:r>
      <w:r w:rsidRPr="008C33E0">
        <w:rPr>
          <w:bCs/>
          <w:color w:val="202124"/>
          <w:sz w:val="20"/>
          <w:shd w:val="clear" w:color="auto" w:fill="FFFFFF"/>
        </w:rPr>
        <w:t>goal</w:t>
      </w:r>
      <w:r w:rsidRPr="008C33E0">
        <w:rPr>
          <w:color w:val="202124"/>
          <w:sz w:val="20"/>
          <w:shd w:val="clear" w:color="auto" w:fill="FFFFFF"/>
        </w:rPr>
        <w:t> of a </w:t>
      </w:r>
      <w:r w:rsidRPr="008C33E0">
        <w:rPr>
          <w:bCs/>
          <w:color w:val="202124"/>
          <w:sz w:val="20"/>
          <w:shd w:val="clear" w:color="auto" w:fill="FFFFFF"/>
        </w:rPr>
        <w:t>recommender system</w:t>
      </w:r>
      <w:r w:rsidRPr="008C33E0">
        <w:rPr>
          <w:color w:val="202124"/>
          <w:sz w:val="20"/>
          <w:shd w:val="clear" w:color="auto" w:fill="FFFFFF"/>
        </w:rPr>
        <w:t xml:space="preserve"> is to generate meaningful recommendations of movies that might interest </w:t>
      </w:r>
      <w:r w:rsidR="00807051">
        <w:rPr>
          <w:color w:val="202124"/>
          <w:sz w:val="20"/>
          <w:shd w:val="clear" w:color="auto" w:fill="FFFFFF"/>
        </w:rPr>
        <w:t>the user</w:t>
      </w:r>
      <w:r w:rsidRPr="008C33E0">
        <w:rPr>
          <w:color w:val="202124"/>
          <w:sz w:val="20"/>
          <w:shd w:val="clear" w:color="auto" w:fill="FFFFFF"/>
        </w:rPr>
        <w:t>. Suggest</w:t>
      </w:r>
      <w:r w:rsidR="00807051">
        <w:rPr>
          <w:color w:val="202124"/>
          <w:sz w:val="20"/>
          <w:shd w:val="clear" w:color="auto" w:fill="FFFFFF"/>
        </w:rPr>
        <w:t>ed</w:t>
      </w:r>
      <w:r w:rsidRPr="008C33E0">
        <w:rPr>
          <w:color w:val="202124"/>
          <w:sz w:val="20"/>
          <w:shd w:val="clear" w:color="auto" w:fill="FFFFFF"/>
        </w:rPr>
        <w:t xml:space="preserve"> movies on Netflix, are real-world examples of the operation of industry-strength </w:t>
      </w:r>
      <w:r w:rsidRPr="008C33E0">
        <w:rPr>
          <w:bCs/>
          <w:color w:val="202124"/>
          <w:sz w:val="20"/>
          <w:shd w:val="clear" w:color="auto" w:fill="FFFFFF"/>
        </w:rPr>
        <w:t>recommender systems</w:t>
      </w:r>
      <w:r w:rsidRPr="008C33E0">
        <w:rPr>
          <w:color w:val="202124"/>
          <w:sz w:val="20"/>
          <w:shd w:val="clear" w:color="auto" w:fill="FFFFFF"/>
        </w:rPr>
        <w:t xml:space="preserve">. </w:t>
      </w:r>
      <w:r w:rsidRPr="008C33E0">
        <w:rPr>
          <w:sz w:val="20"/>
        </w:rPr>
        <w:t xml:space="preserve">Recommendation systems provide content for us by taking what other people recommend as well as our selections into account. </w:t>
      </w:r>
    </w:p>
    <w:p w14:paraId="1F923708" w14:textId="77777777" w:rsidR="00733DC5" w:rsidRPr="00C4141B" w:rsidRDefault="00733DC5" w:rsidP="00807051">
      <w:pPr>
        <w:pStyle w:val="ListParagraph"/>
        <w:tabs>
          <w:tab w:val="right" w:pos="10800"/>
        </w:tabs>
        <w:ind w:left="360"/>
        <w:textAlignment w:val="baseline"/>
        <w:rPr>
          <w:bCs/>
          <w:sz w:val="20"/>
          <w:szCs w:val="20"/>
        </w:rPr>
      </w:pPr>
    </w:p>
    <w:p w14:paraId="6468B7F9" w14:textId="73F3CD34" w:rsidR="00F97762" w:rsidRPr="00080537" w:rsidRDefault="00F97762" w:rsidP="00080537">
      <w:pPr>
        <w:tabs>
          <w:tab w:val="right" w:pos="10800"/>
        </w:tabs>
        <w:textAlignment w:val="baseline"/>
        <w:rPr>
          <w:b/>
          <w:sz w:val="20"/>
          <w:szCs w:val="20"/>
        </w:rPr>
      </w:pPr>
    </w:p>
    <w:p w14:paraId="35D7B98D" w14:textId="24511972" w:rsidR="004F134E" w:rsidRPr="00C4141B" w:rsidRDefault="008749A4" w:rsidP="002F771E">
      <w:pPr>
        <w:pStyle w:val="ResumeAlignRight"/>
        <w:pBdr>
          <w:bottom w:val="single" w:sz="4" w:space="1" w:color="auto"/>
        </w:pBdr>
        <w:tabs>
          <w:tab w:val="clear" w:pos="10080"/>
          <w:tab w:val="left" w:pos="360"/>
          <w:tab w:val="right" w:pos="10800"/>
        </w:tabs>
        <w:jc w:val="center"/>
        <w:rPr>
          <w:b/>
        </w:rPr>
      </w:pPr>
      <w:r w:rsidRPr="00C4141B">
        <w:rPr>
          <w:b/>
        </w:rPr>
        <w:t xml:space="preserve">LEADERSHIP </w:t>
      </w:r>
      <w:r w:rsidR="00C4141B">
        <w:rPr>
          <w:b/>
        </w:rPr>
        <w:t>AND</w:t>
      </w:r>
      <w:r w:rsidRPr="00C4141B">
        <w:rPr>
          <w:b/>
        </w:rPr>
        <w:t xml:space="preserve"> A</w:t>
      </w:r>
      <w:r w:rsidR="00C4141B" w:rsidRPr="00C4141B">
        <w:rPr>
          <w:b/>
        </w:rPr>
        <w:t>CTIVITIES</w:t>
      </w:r>
    </w:p>
    <w:p w14:paraId="0BC3D753" w14:textId="20D23A79" w:rsidR="00DB7F1A" w:rsidRPr="00C4141B" w:rsidRDefault="00807051" w:rsidP="001B582B">
      <w:pPr>
        <w:numPr>
          <w:ilvl w:val="0"/>
          <w:numId w:val="5"/>
        </w:numPr>
        <w:tabs>
          <w:tab w:val="right" w:pos="10800"/>
        </w:tabs>
        <w:textAlignment w:val="baseline"/>
        <w:rPr>
          <w:b/>
          <w:sz w:val="20"/>
          <w:szCs w:val="20"/>
        </w:rPr>
      </w:pPr>
      <w:r>
        <w:rPr>
          <w:sz w:val="20"/>
          <w:szCs w:val="20"/>
        </w:rPr>
        <w:t>Head Prefect</w:t>
      </w:r>
      <w:r w:rsidR="00BE0E39" w:rsidRPr="00C4141B">
        <w:rPr>
          <w:sz w:val="20"/>
          <w:szCs w:val="20"/>
        </w:rPr>
        <w:t xml:space="preserve"> (</w:t>
      </w:r>
      <w:r>
        <w:rPr>
          <w:sz w:val="20"/>
          <w:szCs w:val="20"/>
        </w:rPr>
        <w:t>Aug</w:t>
      </w:r>
      <w:r w:rsidR="00BE0E39" w:rsidRPr="00C4141B">
        <w:rPr>
          <w:sz w:val="20"/>
          <w:szCs w:val="20"/>
        </w:rPr>
        <w:t xml:space="preserve"> 201</w:t>
      </w:r>
      <w:r>
        <w:rPr>
          <w:sz w:val="20"/>
          <w:szCs w:val="20"/>
        </w:rPr>
        <w:t>6</w:t>
      </w:r>
      <w:r w:rsidR="00BE0E39" w:rsidRPr="00C4141B">
        <w:rPr>
          <w:sz w:val="20"/>
          <w:szCs w:val="20"/>
        </w:rPr>
        <w:t xml:space="preserve"> – </w:t>
      </w:r>
      <w:r>
        <w:rPr>
          <w:sz w:val="20"/>
          <w:szCs w:val="20"/>
        </w:rPr>
        <w:t>July</w:t>
      </w:r>
      <w:r w:rsidR="00BE0E39" w:rsidRPr="00C4141B">
        <w:rPr>
          <w:sz w:val="20"/>
          <w:szCs w:val="20"/>
        </w:rPr>
        <w:t xml:space="preserve"> 2018):</w:t>
      </w:r>
      <w:r w:rsidR="00BE0E39" w:rsidRPr="00C4141B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Karachi, Pakistan</w:t>
      </w:r>
      <w:r w:rsidR="00DB7F1A" w:rsidRPr="00C4141B">
        <w:rPr>
          <w:sz w:val="20"/>
          <w:szCs w:val="20"/>
        </w:rPr>
        <w:t xml:space="preserve"> </w:t>
      </w:r>
    </w:p>
    <w:p w14:paraId="4A04B896" w14:textId="1E721E58" w:rsidR="00807051" w:rsidRPr="00807051" w:rsidRDefault="00807051" w:rsidP="00807051">
      <w:pPr>
        <w:numPr>
          <w:ilvl w:val="0"/>
          <w:numId w:val="5"/>
        </w:numPr>
        <w:tabs>
          <w:tab w:val="right" w:pos="10800"/>
        </w:tabs>
        <w:textAlignment w:val="baseline"/>
        <w:rPr>
          <w:b/>
          <w:sz w:val="20"/>
          <w:szCs w:val="20"/>
        </w:rPr>
      </w:pPr>
      <w:r w:rsidRPr="00807051">
        <w:rPr>
          <w:sz w:val="20"/>
          <w:szCs w:val="20"/>
        </w:rPr>
        <w:t>Painter</w:t>
      </w:r>
      <w:r>
        <w:rPr>
          <w:sz w:val="20"/>
          <w:szCs w:val="20"/>
        </w:rPr>
        <w:t>-</w:t>
      </w:r>
      <w:r w:rsidRPr="00807051">
        <w:rPr>
          <w:sz w:val="20"/>
          <w:szCs w:val="20"/>
        </w:rPr>
        <w:t>Calligraph</w:t>
      </w:r>
      <w:r>
        <w:rPr>
          <w:sz w:val="20"/>
          <w:szCs w:val="20"/>
        </w:rPr>
        <w:t>er</w:t>
      </w:r>
      <w:r w:rsidRPr="00807051">
        <w:rPr>
          <w:sz w:val="20"/>
          <w:szCs w:val="20"/>
        </w:rPr>
        <w:t xml:space="preserve"> </w:t>
      </w:r>
      <w:r w:rsidR="00BE0E39" w:rsidRPr="00C4141B">
        <w:rPr>
          <w:sz w:val="20"/>
          <w:szCs w:val="20"/>
        </w:rPr>
        <w:t>(</w:t>
      </w:r>
      <w:r>
        <w:rPr>
          <w:sz w:val="20"/>
          <w:szCs w:val="20"/>
        </w:rPr>
        <w:t>Aug</w:t>
      </w:r>
      <w:r w:rsidR="00BE0E39" w:rsidRPr="00C4141B">
        <w:rPr>
          <w:sz w:val="20"/>
          <w:szCs w:val="20"/>
        </w:rPr>
        <w:t xml:space="preserve"> 201</w:t>
      </w:r>
      <w:r>
        <w:rPr>
          <w:sz w:val="20"/>
          <w:szCs w:val="20"/>
        </w:rPr>
        <w:t>2</w:t>
      </w:r>
      <w:r w:rsidR="00BE0E39" w:rsidRPr="00C4141B">
        <w:rPr>
          <w:sz w:val="20"/>
          <w:szCs w:val="20"/>
        </w:rPr>
        <w:t>):</w:t>
      </w:r>
      <w:r w:rsidR="00BE0E39" w:rsidRPr="00C4141B">
        <w:rPr>
          <w:sz w:val="20"/>
          <w:szCs w:val="20"/>
        </w:rPr>
        <w:tab/>
        <w:t xml:space="preserve">                                  </w:t>
      </w:r>
      <w:r>
        <w:rPr>
          <w:b/>
          <w:bCs/>
          <w:sz w:val="20"/>
          <w:szCs w:val="20"/>
        </w:rPr>
        <w:t>Karachi, Pakistan</w:t>
      </w:r>
    </w:p>
    <w:p w14:paraId="1B02D224" w14:textId="77777777" w:rsidR="00807051" w:rsidRPr="00C4141B" w:rsidRDefault="00807051" w:rsidP="00807051">
      <w:pPr>
        <w:tabs>
          <w:tab w:val="right" w:pos="10800"/>
        </w:tabs>
        <w:ind w:left="360"/>
        <w:textAlignment w:val="baseline"/>
        <w:rPr>
          <w:b/>
          <w:sz w:val="20"/>
          <w:szCs w:val="20"/>
        </w:rPr>
      </w:pPr>
    </w:p>
    <w:p w14:paraId="152185EC" w14:textId="45A90FB4" w:rsidR="00E7137C" w:rsidRPr="00C4141B" w:rsidRDefault="00E428FD" w:rsidP="002F771E">
      <w:pPr>
        <w:pStyle w:val="ResumeAlignRight"/>
        <w:pBdr>
          <w:bottom w:val="single" w:sz="4" w:space="1" w:color="auto"/>
        </w:pBdr>
        <w:tabs>
          <w:tab w:val="clear" w:pos="10080"/>
          <w:tab w:val="left" w:pos="360"/>
          <w:tab w:val="right" w:pos="10800"/>
        </w:tabs>
        <w:jc w:val="center"/>
        <w:rPr>
          <w:b/>
        </w:rPr>
      </w:pPr>
      <w:bookmarkStart w:id="0" w:name="_Hlk492045326"/>
      <w:r w:rsidRPr="00C4141B">
        <w:rPr>
          <w:b/>
        </w:rPr>
        <w:t>SKILLS</w:t>
      </w:r>
      <w:r w:rsidR="004F134E" w:rsidRPr="00C4141B">
        <w:rPr>
          <w:b/>
        </w:rPr>
        <w:t xml:space="preserve"> AND INTERESTS</w:t>
      </w:r>
    </w:p>
    <w:bookmarkEnd w:id="0"/>
    <w:p w14:paraId="421B770A" w14:textId="23D8D848" w:rsidR="00721D00" w:rsidRPr="00C4141B" w:rsidRDefault="008749A4" w:rsidP="002F771E">
      <w:pPr>
        <w:pStyle w:val="ResumeAlignRight"/>
        <w:tabs>
          <w:tab w:val="clear" w:pos="10080"/>
          <w:tab w:val="right" w:pos="10800"/>
        </w:tabs>
        <w:rPr>
          <w:sz w:val="20"/>
          <w:szCs w:val="20"/>
        </w:rPr>
      </w:pPr>
      <w:r w:rsidRPr="00C4141B">
        <w:rPr>
          <w:b/>
          <w:sz w:val="20"/>
          <w:szCs w:val="22"/>
        </w:rPr>
        <w:t>Forei</w:t>
      </w:r>
      <w:r w:rsidR="00BE0E39" w:rsidRPr="00C4141B">
        <w:rPr>
          <w:b/>
          <w:sz w:val="20"/>
          <w:szCs w:val="22"/>
        </w:rPr>
        <w:t>g</w:t>
      </w:r>
      <w:r w:rsidRPr="00C4141B">
        <w:rPr>
          <w:b/>
          <w:sz w:val="20"/>
          <w:szCs w:val="22"/>
        </w:rPr>
        <w:t xml:space="preserve">n </w:t>
      </w:r>
      <w:r w:rsidR="00940EA7" w:rsidRPr="00C4141B">
        <w:rPr>
          <w:b/>
          <w:sz w:val="20"/>
          <w:szCs w:val="20"/>
        </w:rPr>
        <w:t>L</w:t>
      </w:r>
      <w:r w:rsidR="00003EB1" w:rsidRPr="00C4141B">
        <w:rPr>
          <w:b/>
          <w:sz w:val="20"/>
          <w:szCs w:val="20"/>
        </w:rPr>
        <w:t>an</w:t>
      </w:r>
      <w:r w:rsidR="00BE0E39" w:rsidRPr="00C4141B">
        <w:rPr>
          <w:b/>
          <w:sz w:val="20"/>
          <w:szCs w:val="20"/>
        </w:rPr>
        <w:t>g</w:t>
      </w:r>
      <w:r w:rsidR="00003EB1" w:rsidRPr="00C4141B">
        <w:rPr>
          <w:b/>
          <w:sz w:val="20"/>
          <w:szCs w:val="20"/>
        </w:rPr>
        <w:t>ua</w:t>
      </w:r>
      <w:r w:rsidR="00BE0E39" w:rsidRPr="00C4141B">
        <w:rPr>
          <w:b/>
          <w:sz w:val="20"/>
          <w:szCs w:val="20"/>
        </w:rPr>
        <w:t>g</w:t>
      </w:r>
      <w:r w:rsidR="00003EB1" w:rsidRPr="00C4141B">
        <w:rPr>
          <w:b/>
          <w:sz w:val="20"/>
          <w:szCs w:val="20"/>
        </w:rPr>
        <w:t>es</w:t>
      </w:r>
      <w:r w:rsidRPr="00C4141B">
        <w:rPr>
          <w:b/>
          <w:sz w:val="20"/>
          <w:szCs w:val="20"/>
        </w:rPr>
        <w:t xml:space="preserve"> and Interests</w:t>
      </w:r>
      <w:r w:rsidR="00003EB1" w:rsidRPr="00C4141B">
        <w:rPr>
          <w:b/>
          <w:sz w:val="20"/>
          <w:szCs w:val="20"/>
        </w:rPr>
        <w:t>:</w:t>
      </w:r>
      <w:r w:rsidR="00321CD2" w:rsidRPr="00C4141B">
        <w:rPr>
          <w:sz w:val="20"/>
          <w:szCs w:val="20"/>
        </w:rPr>
        <w:t xml:space="preserve"> </w:t>
      </w:r>
      <w:r w:rsidR="004C364E" w:rsidRPr="00C4141B">
        <w:rPr>
          <w:sz w:val="20"/>
          <w:szCs w:val="20"/>
        </w:rPr>
        <w:t>En</w:t>
      </w:r>
      <w:r w:rsidR="00BE0E39" w:rsidRPr="00C4141B">
        <w:rPr>
          <w:sz w:val="20"/>
          <w:szCs w:val="20"/>
        </w:rPr>
        <w:t>g</w:t>
      </w:r>
      <w:r w:rsidR="004C364E" w:rsidRPr="00C4141B">
        <w:rPr>
          <w:sz w:val="20"/>
          <w:szCs w:val="20"/>
        </w:rPr>
        <w:t xml:space="preserve">lish, </w:t>
      </w:r>
      <w:r w:rsidR="00E428FD" w:rsidRPr="00C4141B">
        <w:rPr>
          <w:sz w:val="20"/>
          <w:szCs w:val="20"/>
        </w:rPr>
        <w:t xml:space="preserve">Urdu, </w:t>
      </w:r>
      <w:r w:rsidR="004C364E" w:rsidRPr="00C4141B">
        <w:rPr>
          <w:sz w:val="20"/>
          <w:szCs w:val="20"/>
        </w:rPr>
        <w:t xml:space="preserve">and </w:t>
      </w:r>
      <w:r w:rsidR="00DB7F1A" w:rsidRPr="00C4141B">
        <w:rPr>
          <w:sz w:val="20"/>
          <w:szCs w:val="20"/>
        </w:rPr>
        <w:t>Punjabi</w:t>
      </w:r>
      <w:r w:rsidRPr="00C4141B">
        <w:rPr>
          <w:sz w:val="20"/>
          <w:szCs w:val="20"/>
        </w:rPr>
        <w:t xml:space="preserve"> | </w:t>
      </w:r>
      <w:r w:rsidR="00B03D27">
        <w:rPr>
          <w:sz w:val="20"/>
          <w:szCs w:val="20"/>
        </w:rPr>
        <w:t xml:space="preserve">Cricket, </w:t>
      </w:r>
      <w:r w:rsidR="00807051">
        <w:rPr>
          <w:sz w:val="20"/>
          <w:szCs w:val="20"/>
        </w:rPr>
        <w:t>Badminton</w:t>
      </w:r>
    </w:p>
    <w:p w14:paraId="16920162" w14:textId="72EBC1CE" w:rsidR="004F134E" w:rsidRDefault="001C4D6E" w:rsidP="002F771E">
      <w:pPr>
        <w:pStyle w:val="ResumeAlignRight"/>
        <w:tabs>
          <w:tab w:val="clear" w:pos="10080"/>
          <w:tab w:val="right" w:pos="10800"/>
        </w:tabs>
        <w:rPr>
          <w:color w:val="000000" w:themeColor="text1"/>
          <w:sz w:val="20"/>
          <w:szCs w:val="20"/>
        </w:rPr>
      </w:pPr>
      <w:r w:rsidRPr="00C4141B">
        <w:rPr>
          <w:b/>
          <w:color w:val="000000" w:themeColor="text1"/>
          <w:sz w:val="20"/>
          <w:szCs w:val="20"/>
        </w:rPr>
        <w:t>Technical Skills</w:t>
      </w:r>
      <w:r w:rsidR="008346D8" w:rsidRPr="00C4141B">
        <w:rPr>
          <w:b/>
          <w:color w:val="000000" w:themeColor="text1"/>
          <w:sz w:val="20"/>
          <w:szCs w:val="20"/>
        </w:rPr>
        <w:t>:</w:t>
      </w:r>
      <w:r w:rsidR="008346D8" w:rsidRPr="00C4141B">
        <w:rPr>
          <w:color w:val="000000" w:themeColor="text1"/>
          <w:sz w:val="20"/>
          <w:szCs w:val="20"/>
        </w:rPr>
        <w:t xml:space="preserve"> </w:t>
      </w:r>
      <w:r w:rsidR="00807051" w:rsidRPr="00807051">
        <w:rPr>
          <w:color w:val="000000" w:themeColor="text1"/>
          <w:sz w:val="20"/>
          <w:szCs w:val="20"/>
        </w:rPr>
        <w:t xml:space="preserve">Python, Tableau, HTML, CSS, Adobe </w:t>
      </w:r>
      <w:r w:rsidR="00807051">
        <w:rPr>
          <w:color w:val="000000" w:themeColor="text1"/>
          <w:sz w:val="20"/>
          <w:szCs w:val="20"/>
        </w:rPr>
        <w:t>Illustrator</w:t>
      </w:r>
      <w:r w:rsidR="00807051" w:rsidRPr="00807051">
        <w:rPr>
          <w:color w:val="000000" w:themeColor="text1"/>
          <w:sz w:val="20"/>
          <w:szCs w:val="20"/>
        </w:rPr>
        <w:t>,</w:t>
      </w:r>
      <w:r w:rsidR="00807051">
        <w:rPr>
          <w:color w:val="000000" w:themeColor="text1"/>
          <w:sz w:val="20"/>
          <w:szCs w:val="20"/>
        </w:rPr>
        <w:t xml:space="preserve"> </w:t>
      </w:r>
      <w:r w:rsidR="00807051" w:rsidRPr="00807051">
        <w:rPr>
          <w:color w:val="000000" w:themeColor="text1"/>
          <w:sz w:val="20"/>
          <w:szCs w:val="20"/>
        </w:rPr>
        <w:t xml:space="preserve">Microsoft Access, MS Office, Visual Studio, Project Planning, Cisco, Emulator 8086, </w:t>
      </w:r>
      <w:r w:rsidR="00807051">
        <w:rPr>
          <w:color w:val="000000" w:themeColor="text1"/>
          <w:sz w:val="20"/>
          <w:szCs w:val="20"/>
        </w:rPr>
        <w:t>Data Analysis, Data Modeling, Data Visualization,</w:t>
      </w:r>
      <w:r w:rsidR="00807051" w:rsidRPr="008448B2">
        <w:rPr>
          <w:color w:val="000000" w:themeColor="text1"/>
          <w:sz w:val="20"/>
          <w:szCs w:val="20"/>
        </w:rPr>
        <w:t xml:space="preserve"> Algorithm design, Data warehouse</w:t>
      </w:r>
      <w:r w:rsidR="00807051">
        <w:rPr>
          <w:b/>
          <w:color w:val="000000" w:themeColor="text1"/>
          <w:sz w:val="20"/>
          <w:szCs w:val="20"/>
        </w:rPr>
        <w:t>,</w:t>
      </w:r>
      <w:r w:rsidR="00807051" w:rsidRPr="00C4141B">
        <w:rPr>
          <w:color w:val="000000" w:themeColor="text1"/>
          <w:sz w:val="20"/>
          <w:szCs w:val="20"/>
        </w:rPr>
        <w:t xml:space="preserve"> MATLAB</w:t>
      </w:r>
      <w:r w:rsidR="00807051">
        <w:rPr>
          <w:color w:val="000000" w:themeColor="text1"/>
          <w:sz w:val="20"/>
          <w:szCs w:val="20"/>
        </w:rPr>
        <w:t xml:space="preserve">, </w:t>
      </w:r>
      <w:r w:rsidR="004F134E" w:rsidRPr="00C4141B">
        <w:rPr>
          <w:color w:val="000000" w:themeColor="text1"/>
          <w:sz w:val="20"/>
          <w:szCs w:val="20"/>
        </w:rPr>
        <w:t>SQL</w:t>
      </w:r>
    </w:p>
    <w:sectPr w:rsidR="004F134E" w:rsidSect="002F771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treport/opRecord.xml>p_1(0,0);
</file>